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39DA7E" w14:textId="218A6FF8" w:rsidR="00DF46DA" w:rsidRDefault="00A25AB3" w:rsidP="00A25AB3">
      <w:pPr>
        <w:spacing w:after="0" w:line="240" w:lineRule="auto"/>
        <w:jc w:val="center"/>
        <w:rPr>
          <w:b/>
          <w:sz w:val="36"/>
        </w:rPr>
      </w:pPr>
      <w:r w:rsidRPr="00A25AB3">
        <w:rPr>
          <w:b/>
          <w:sz w:val="36"/>
        </w:rPr>
        <w:t>Society of Petroleum Engineers 20</w:t>
      </w:r>
      <w:r w:rsidR="00D9100A">
        <w:rPr>
          <w:b/>
          <w:sz w:val="36"/>
        </w:rPr>
        <w:t>2</w:t>
      </w:r>
      <w:r w:rsidR="005F0612">
        <w:rPr>
          <w:b/>
          <w:sz w:val="36"/>
        </w:rPr>
        <w:t>5</w:t>
      </w:r>
      <w:r w:rsidRPr="00A25AB3">
        <w:rPr>
          <w:b/>
          <w:sz w:val="36"/>
        </w:rPr>
        <w:t>-20</w:t>
      </w:r>
      <w:r w:rsidR="00D9100A">
        <w:rPr>
          <w:b/>
          <w:sz w:val="36"/>
        </w:rPr>
        <w:t>2</w:t>
      </w:r>
      <w:r w:rsidR="005F0612">
        <w:rPr>
          <w:b/>
          <w:sz w:val="36"/>
        </w:rPr>
        <w:t>6</w:t>
      </w:r>
      <w:r w:rsidRPr="00A25AB3">
        <w:rPr>
          <w:b/>
          <w:sz w:val="36"/>
        </w:rPr>
        <w:t xml:space="preserve"> Science </w:t>
      </w:r>
      <w:r w:rsidR="005F0612">
        <w:rPr>
          <w:b/>
          <w:sz w:val="36"/>
        </w:rPr>
        <w:t>Award</w:t>
      </w:r>
      <w:r w:rsidRPr="00A25AB3">
        <w:rPr>
          <w:b/>
          <w:sz w:val="36"/>
        </w:rPr>
        <w:t xml:space="preserve"> Application</w:t>
      </w:r>
    </w:p>
    <w:p w14:paraId="5D7FBF01" w14:textId="77777777" w:rsidR="00A13101" w:rsidRDefault="00D776D8" w:rsidP="00A25AB3">
      <w:pPr>
        <w:spacing w:after="0" w:line="240" w:lineRule="auto"/>
        <w:jc w:val="center"/>
        <w:rPr>
          <w:b/>
          <w:sz w:val="36"/>
        </w:rPr>
      </w:pPr>
      <w:r w:rsidRPr="00D776D8">
        <w:rPr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0E4362D" wp14:editId="0DFF38BD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1905000" cy="1403985"/>
                <wp:effectExtent l="0" t="0" r="0" b="12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31716E" w14:textId="77777777" w:rsidR="00D776D8" w:rsidRDefault="00D776D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942DD52" wp14:editId="05315494">
                                  <wp:extent cx="1846527" cy="1266190"/>
                                  <wp:effectExtent l="0" t="0" r="1905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Section_Evangeline_RGB..jpg"/>
                                          <pic:cNvPicPr/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49738" cy="126839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0E436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150pt;height:110.55pt;z-index:251664384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" stroked="f">
                <v:textbox style="mso-fit-shape-to-text:t" inset=".72pt,.72pt,.72pt,.72pt">
                  <w:txbxContent>
                    <w:p w14:paraId="5831716E" w14:textId="77777777" w:rsidR="00D776D8" w:rsidRDefault="00D776D8">
                      <w:r>
                        <w:rPr>
                          <w:noProof/>
                        </w:rPr>
                        <w:drawing>
                          <wp:inline distT="0" distB="0" distL="0" distR="0" wp14:anchorId="2942DD52" wp14:editId="05315494">
                            <wp:extent cx="1846527" cy="1266190"/>
                            <wp:effectExtent l="0" t="0" r="1905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Section_Evangeline_RGB..jpg"/>
                                    <pic:cNvPicPr/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49738" cy="126839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08CF8227" w14:textId="77777777" w:rsidR="00A25AB3" w:rsidRPr="00A25AB3" w:rsidRDefault="00A25AB3" w:rsidP="00A25AB3">
      <w:pPr>
        <w:spacing w:after="0" w:line="240" w:lineRule="auto"/>
        <w:jc w:val="center"/>
        <w:rPr>
          <w:b/>
          <w:sz w:val="28"/>
        </w:rPr>
      </w:pPr>
    </w:p>
    <w:p w14:paraId="1BC0D528" w14:textId="73CB4FB0" w:rsidR="00A13101" w:rsidRPr="0014270D" w:rsidRDefault="0014270D" w:rsidP="0014270D">
      <w:pPr>
        <w:spacing w:after="0"/>
        <w:jc w:val="right"/>
        <w:rPr>
          <w:b/>
          <w:bCs/>
          <w:color w:val="EE0000"/>
          <w:sz w:val="28"/>
          <w:szCs w:val="28"/>
        </w:rPr>
      </w:pPr>
      <w:r w:rsidRPr="0014270D">
        <w:rPr>
          <w:b/>
          <w:bCs/>
          <w:color w:val="EE0000"/>
          <w:sz w:val="28"/>
          <w:szCs w:val="28"/>
        </w:rPr>
        <w:t xml:space="preserve">Extended to </w:t>
      </w:r>
      <w:r w:rsidR="00990394">
        <w:rPr>
          <w:b/>
          <w:bCs/>
          <w:color w:val="EE0000"/>
          <w:sz w:val="28"/>
          <w:szCs w:val="28"/>
        </w:rPr>
        <w:t>April 1</w:t>
      </w:r>
      <w:r w:rsidRPr="0014270D">
        <w:rPr>
          <w:b/>
          <w:bCs/>
          <w:color w:val="EE0000"/>
          <w:sz w:val="28"/>
          <w:szCs w:val="28"/>
        </w:rPr>
        <w:t xml:space="preserve">7, 2026  </w:t>
      </w:r>
    </w:p>
    <w:p w14:paraId="4FBE21D8" w14:textId="77777777" w:rsidR="002618ED" w:rsidRDefault="002618ED" w:rsidP="00CC79E4">
      <w:pPr>
        <w:spacing w:after="0"/>
        <w:rPr>
          <w:sz w:val="28"/>
          <w:szCs w:val="28"/>
        </w:rPr>
      </w:pPr>
    </w:p>
    <w:p w14:paraId="4C252BCB" w14:textId="77777777" w:rsidR="002618ED" w:rsidRDefault="002618ED" w:rsidP="00CC79E4">
      <w:pPr>
        <w:spacing w:after="0"/>
        <w:rPr>
          <w:sz w:val="28"/>
          <w:szCs w:val="28"/>
        </w:rPr>
      </w:pPr>
    </w:p>
    <w:p w14:paraId="490DD9CC" w14:textId="77777777" w:rsidR="00A25AB3" w:rsidRPr="00867F14" w:rsidRDefault="00A25AB3" w:rsidP="00867F14">
      <w:pPr>
        <w:spacing w:after="0"/>
        <w:jc w:val="both"/>
        <w:rPr>
          <w:sz w:val="26"/>
          <w:szCs w:val="26"/>
        </w:rPr>
      </w:pPr>
      <w:r w:rsidRPr="00867F14">
        <w:rPr>
          <w:sz w:val="26"/>
          <w:szCs w:val="26"/>
        </w:rPr>
        <w:t xml:space="preserve">Educator: </w:t>
      </w:r>
    </w:p>
    <w:p w14:paraId="336932CA" w14:textId="43669EF1" w:rsidR="0047155F" w:rsidRDefault="00A25AB3" w:rsidP="0047155F">
      <w:pPr>
        <w:spacing w:after="0"/>
        <w:jc w:val="both"/>
        <w:rPr>
          <w:sz w:val="26"/>
          <w:szCs w:val="26"/>
        </w:rPr>
      </w:pPr>
      <w:r w:rsidRPr="00867F14">
        <w:rPr>
          <w:sz w:val="26"/>
          <w:szCs w:val="26"/>
        </w:rPr>
        <w:t>The SPE Board Members of the Evangeline Section commend you for the hard work and dedication you portray in developing young scholars.  A large part of our vision</w:t>
      </w:r>
      <w:r w:rsidR="00240CE8" w:rsidRPr="00867F14">
        <w:rPr>
          <w:sz w:val="26"/>
          <w:szCs w:val="26"/>
        </w:rPr>
        <w:t xml:space="preserve"> with the science </w:t>
      </w:r>
      <w:r w:rsidR="005F0612">
        <w:rPr>
          <w:sz w:val="26"/>
          <w:szCs w:val="26"/>
        </w:rPr>
        <w:t>award</w:t>
      </w:r>
      <w:r w:rsidR="00240CE8" w:rsidRPr="00867F14">
        <w:rPr>
          <w:sz w:val="26"/>
          <w:szCs w:val="26"/>
        </w:rPr>
        <w:t>s</w:t>
      </w:r>
      <w:r w:rsidRPr="00867F14">
        <w:rPr>
          <w:sz w:val="26"/>
          <w:szCs w:val="26"/>
        </w:rPr>
        <w:t xml:space="preserve"> is to </w:t>
      </w:r>
      <w:r w:rsidR="00240CE8" w:rsidRPr="00867F14">
        <w:rPr>
          <w:sz w:val="26"/>
          <w:szCs w:val="26"/>
        </w:rPr>
        <w:t>promote the enhancement of</w:t>
      </w:r>
      <w:r w:rsidRPr="00867F14">
        <w:rPr>
          <w:sz w:val="26"/>
          <w:szCs w:val="26"/>
        </w:rPr>
        <w:t xml:space="preserve"> </w:t>
      </w:r>
      <w:r w:rsidR="00240CE8" w:rsidRPr="00867F14">
        <w:rPr>
          <w:sz w:val="26"/>
          <w:szCs w:val="26"/>
        </w:rPr>
        <w:t>students’ learning experiences through hands-on, real</w:t>
      </w:r>
      <w:r w:rsidR="00F773C5" w:rsidRPr="00867F14">
        <w:rPr>
          <w:sz w:val="26"/>
          <w:szCs w:val="26"/>
        </w:rPr>
        <w:t>-</w:t>
      </w:r>
      <w:r w:rsidR="00240CE8" w:rsidRPr="00867F14">
        <w:rPr>
          <w:sz w:val="26"/>
          <w:szCs w:val="26"/>
        </w:rPr>
        <w:t xml:space="preserve">life projects that are </w:t>
      </w:r>
      <w:r w:rsidR="004A0534">
        <w:rPr>
          <w:sz w:val="26"/>
          <w:szCs w:val="26"/>
        </w:rPr>
        <w:t>technology-driven</w:t>
      </w:r>
      <w:r w:rsidR="00240CE8" w:rsidRPr="00867F14">
        <w:rPr>
          <w:sz w:val="26"/>
          <w:szCs w:val="26"/>
        </w:rPr>
        <w:t xml:space="preserve">.  The SPE Board grants awards to </w:t>
      </w:r>
      <w:r w:rsidR="00776875" w:rsidRPr="00867F14">
        <w:rPr>
          <w:sz w:val="26"/>
          <w:szCs w:val="26"/>
        </w:rPr>
        <w:t>schools in Lafayette an</w:t>
      </w:r>
      <w:r w:rsidR="00800FBB" w:rsidRPr="00867F14">
        <w:rPr>
          <w:sz w:val="26"/>
          <w:szCs w:val="26"/>
        </w:rPr>
        <w:t>d surrounding parishes</w:t>
      </w:r>
      <w:r w:rsidR="00867F14" w:rsidRPr="00867F14">
        <w:rPr>
          <w:sz w:val="26"/>
          <w:szCs w:val="26"/>
        </w:rPr>
        <w:t xml:space="preserve">.  </w:t>
      </w:r>
      <w:r w:rsidR="001C2E44" w:rsidRPr="001C2E44">
        <w:rPr>
          <w:b/>
          <w:sz w:val="26"/>
          <w:szCs w:val="26"/>
        </w:rPr>
        <w:t>O</w:t>
      </w:r>
      <w:r w:rsidR="00867F14" w:rsidRPr="00867F14">
        <w:rPr>
          <w:b/>
          <w:sz w:val="26"/>
          <w:szCs w:val="26"/>
        </w:rPr>
        <w:t xml:space="preserve">nly applications with projects reflecting the positive aspects of our Petroleum Industry will be reviewed and awarded.  A project that affects a larger number of students will score higher points this year.  </w:t>
      </w:r>
      <w:r w:rsidR="00E34FE4" w:rsidRPr="00E34FE4">
        <w:rPr>
          <w:bCs/>
          <w:sz w:val="26"/>
          <w:szCs w:val="26"/>
        </w:rPr>
        <w:t>From the Petroleum Industry projects received,</w:t>
      </w:r>
      <w:r w:rsidR="00E34FE4">
        <w:rPr>
          <w:b/>
          <w:sz w:val="26"/>
          <w:szCs w:val="26"/>
        </w:rPr>
        <w:t xml:space="preserve"> </w:t>
      </w:r>
      <w:r w:rsidR="00E34FE4" w:rsidRPr="00E34FE4">
        <w:rPr>
          <w:bCs/>
          <w:sz w:val="26"/>
          <w:szCs w:val="26"/>
        </w:rPr>
        <w:t>t</w:t>
      </w:r>
      <w:r w:rsidR="00800FBB" w:rsidRPr="00867F14">
        <w:rPr>
          <w:sz w:val="26"/>
          <w:szCs w:val="26"/>
        </w:rPr>
        <w:t xml:space="preserve">he committee will determine award </w:t>
      </w:r>
      <w:r w:rsidR="00047F15" w:rsidRPr="00867F14">
        <w:rPr>
          <w:sz w:val="26"/>
          <w:szCs w:val="26"/>
        </w:rPr>
        <w:t xml:space="preserve">recipients and </w:t>
      </w:r>
      <w:r w:rsidR="00800FBB" w:rsidRPr="00867F14">
        <w:rPr>
          <w:sz w:val="26"/>
          <w:szCs w:val="26"/>
        </w:rPr>
        <w:t>amounts</w:t>
      </w:r>
      <w:r w:rsidR="007D54F7" w:rsidRPr="00867F14">
        <w:rPr>
          <w:sz w:val="26"/>
          <w:szCs w:val="26"/>
        </w:rPr>
        <w:t xml:space="preserve"> based </w:t>
      </w:r>
      <w:r w:rsidR="00F773C5" w:rsidRPr="00867F14">
        <w:rPr>
          <w:sz w:val="26"/>
          <w:szCs w:val="26"/>
        </w:rPr>
        <w:t>on a few criteria</w:t>
      </w:r>
      <w:proofErr w:type="gramStart"/>
      <w:r w:rsidR="00F773C5" w:rsidRPr="00867F14">
        <w:rPr>
          <w:sz w:val="26"/>
          <w:szCs w:val="26"/>
        </w:rPr>
        <w:t>:  level</w:t>
      </w:r>
      <w:proofErr w:type="gramEnd"/>
      <w:r w:rsidR="00F773C5" w:rsidRPr="00867F14">
        <w:rPr>
          <w:sz w:val="26"/>
          <w:szCs w:val="26"/>
        </w:rPr>
        <w:t xml:space="preserve"> of industry/technical application, project scale</w:t>
      </w:r>
      <w:r w:rsidR="00EB2A87">
        <w:rPr>
          <w:sz w:val="26"/>
          <w:szCs w:val="26"/>
        </w:rPr>
        <w:t>,</w:t>
      </w:r>
      <w:r w:rsidR="00F773C5" w:rsidRPr="00867F14">
        <w:rPr>
          <w:sz w:val="26"/>
          <w:szCs w:val="26"/>
        </w:rPr>
        <w:t xml:space="preserve"> and effort applied to </w:t>
      </w:r>
      <w:r w:rsidR="00E641E3">
        <w:rPr>
          <w:sz w:val="26"/>
          <w:szCs w:val="26"/>
        </w:rPr>
        <w:t xml:space="preserve">the </w:t>
      </w:r>
      <w:r w:rsidR="00F773C5" w:rsidRPr="00867F14">
        <w:rPr>
          <w:sz w:val="26"/>
          <w:szCs w:val="26"/>
        </w:rPr>
        <w:t>application.</w:t>
      </w:r>
      <w:r w:rsidR="00047F15" w:rsidRPr="00867F14">
        <w:rPr>
          <w:sz w:val="26"/>
          <w:szCs w:val="26"/>
        </w:rPr>
        <w:t xml:space="preserve">  Due to increased participation over the past few years</w:t>
      </w:r>
      <w:r w:rsidR="001C2E44" w:rsidRPr="001C2E44">
        <w:t xml:space="preserve"> </w:t>
      </w:r>
      <w:r w:rsidR="001C2E44" w:rsidRPr="001C2E44">
        <w:rPr>
          <w:sz w:val="26"/>
          <w:szCs w:val="26"/>
        </w:rPr>
        <w:t xml:space="preserve">and </w:t>
      </w:r>
      <w:r w:rsidR="001C2E44">
        <w:rPr>
          <w:sz w:val="26"/>
          <w:szCs w:val="26"/>
        </w:rPr>
        <w:t>this year’s</w:t>
      </w:r>
      <w:r w:rsidR="001C2E44" w:rsidRPr="001C2E44">
        <w:rPr>
          <w:sz w:val="26"/>
          <w:szCs w:val="26"/>
        </w:rPr>
        <w:t xml:space="preserve"> </w:t>
      </w:r>
      <w:r w:rsidR="006B367D">
        <w:rPr>
          <w:sz w:val="26"/>
          <w:szCs w:val="26"/>
        </w:rPr>
        <w:t>available funds</w:t>
      </w:r>
      <w:r w:rsidR="00047F15" w:rsidRPr="00867F14">
        <w:rPr>
          <w:sz w:val="26"/>
          <w:szCs w:val="26"/>
        </w:rPr>
        <w:t xml:space="preserve">, </w:t>
      </w:r>
      <w:r w:rsidR="001C2E44">
        <w:rPr>
          <w:sz w:val="26"/>
          <w:szCs w:val="26"/>
        </w:rPr>
        <w:t>a</w:t>
      </w:r>
      <w:r w:rsidR="001C2E44" w:rsidRPr="001C2E44">
        <w:rPr>
          <w:sz w:val="26"/>
          <w:szCs w:val="26"/>
        </w:rPr>
        <w:t xml:space="preserve">wards will range from $200.00 to $500.00.  </w:t>
      </w:r>
      <w:r w:rsidR="001C2E44">
        <w:rPr>
          <w:sz w:val="26"/>
          <w:szCs w:val="26"/>
        </w:rPr>
        <w:t xml:space="preserve">Limit one application per teacher. </w:t>
      </w:r>
    </w:p>
    <w:p w14:paraId="65CE3464" w14:textId="77777777" w:rsidR="001C2E44" w:rsidRDefault="001C2E44" w:rsidP="0047155F">
      <w:pPr>
        <w:spacing w:after="0"/>
        <w:jc w:val="both"/>
        <w:rPr>
          <w:sz w:val="8"/>
          <w:szCs w:val="26"/>
        </w:rPr>
      </w:pPr>
    </w:p>
    <w:p w14:paraId="32BCC555" w14:textId="77777777" w:rsidR="001C2E44" w:rsidRPr="0047155F" w:rsidRDefault="001C2E44" w:rsidP="0047155F">
      <w:pPr>
        <w:spacing w:after="0"/>
        <w:jc w:val="both"/>
        <w:rPr>
          <w:sz w:val="8"/>
          <w:szCs w:val="26"/>
        </w:rPr>
      </w:pPr>
    </w:p>
    <w:p w14:paraId="0EEB2207" w14:textId="4CA5F4C7" w:rsidR="00800FBB" w:rsidRPr="00E902A3" w:rsidRDefault="00044959" w:rsidP="00867F14">
      <w:pPr>
        <w:jc w:val="both"/>
        <w:rPr>
          <w:b/>
          <w:color w:val="FF0000"/>
          <w:sz w:val="28"/>
          <w:szCs w:val="28"/>
          <w:u w:val="single"/>
        </w:rPr>
      </w:pPr>
      <w:r>
        <w:rPr>
          <w:rFonts w:ascii="Arial" w:eastAsia="Times New Roman" w:hAnsi="Arial" w:cs="Arial"/>
          <w:b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305CB7" wp14:editId="058964AB">
                <wp:simplePos x="0" y="0"/>
                <wp:positionH relativeFrom="margin">
                  <wp:posOffset>4656966</wp:posOffset>
                </wp:positionH>
                <wp:positionV relativeFrom="paragraph">
                  <wp:posOffset>1072380</wp:posOffset>
                </wp:positionV>
                <wp:extent cx="2190110" cy="831215"/>
                <wp:effectExtent l="0" t="0" r="20320" b="2603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110" cy="831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A14242" w14:textId="07468A7A" w:rsidR="00505399" w:rsidRPr="002365EF" w:rsidRDefault="00505399" w:rsidP="00505399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2365EF">
                              <w:rPr>
                                <w:b/>
                              </w:rPr>
                              <w:t>School Class</w:t>
                            </w:r>
                            <w:r w:rsidR="00BC22F0">
                              <w:rPr>
                                <w:b/>
                              </w:rPr>
                              <w:t xml:space="preserve"> </w:t>
                            </w:r>
                            <w:r w:rsidR="005F3F28">
                              <w:rPr>
                                <w:b/>
                              </w:rPr>
                              <w:t xml:space="preserve">    </w:t>
                            </w:r>
                            <w:r w:rsidR="00AB624D">
                              <w:rPr>
                                <w:b/>
                              </w:rPr>
                              <w:t xml:space="preserve">  </w:t>
                            </w:r>
                            <w:r w:rsidR="00BC22F0">
                              <w:rPr>
                                <w:b/>
                              </w:rPr>
                              <w:t>No. Students</w:t>
                            </w:r>
                          </w:p>
                          <w:p w14:paraId="2577D830" w14:textId="63E52B3C" w:rsidR="00505399" w:rsidRDefault="00505399" w:rsidP="00505399">
                            <w:pPr>
                              <w:spacing w:after="0" w:line="240" w:lineRule="auto"/>
                            </w:pPr>
                            <w:r>
                              <w:t>_</w:t>
                            </w:r>
                            <w:r w:rsidR="00EB1944">
                              <w:t>_</w:t>
                            </w:r>
                            <w:r>
                              <w:t>_ Elementary</w:t>
                            </w:r>
                            <w:r w:rsidR="005F3F28">
                              <w:t xml:space="preserve">   </w:t>
                            </w:r>
                            <w:r w:rsidR="009E64EB">
                              <w:t xml:space="preserve"> </w:t>
                            </w:r>
                            <w:r w:rsidR="005F3F28">
                              <w:t xml:space="preserve">  _________</w:t>
                            </w:r>
                          </w:p>
                          <w:p w14:paraId="01AD66BC" w14:textId="4E34E162" w:rsidR="00505399" w:rsidRDefault="009E64EB" w:rsidP="00505399">
                            <w:pPr>
                              <w:spacing w:after="0" w:line="240" w:lineRule="auto"/>
                            </w:pPr>
                            <w:r>
                              <w:t>_</w:t>
                            </w:r>
                            <w:r w:rsidR="00505399">
                              <w:t>__ Middle</w:t>
                            </w:r>
                            <w:r w:rsidR="005F3F28">
                              <w:t xml:space="preserve">            </w:t>
                            </w:r>
                            <w:r>
                              <w:t xml:space="preserve"> </w:t>
                            </w:r>
                            <w:r w:rsidR="005F3F28">
                              <w:t xml:space="preserve"> _________</w:t>
                            </w:r>
                          </w:p>
                          <w:p w14:paraId="744ADDBC" w14:textId="12C23B18" w:rsidR="00505399" w:rsidRDefault="00505399" w:rsidP="00505399">
                            <w:pPr>
                              <w:spacing w:after="0" w:line="240" w:lineRule="auto"/>
                            </w:pPr>
                            <w:r>
                              <w:t>_</w:t>
                            </w:r>
                            <w:r w:rsidR="009E64EB">
                              <w:t>_</w:t>
                            </w:r>
                            <w:r>
                              <w:t>_ High</w:t>
                            </w:r>
                            <w:r w:rsidR="005F3F28">
                              <w:t xml:space="preserve">            </w:t>
                            </w:r>
                            <w:r w:rsidR="005F3F28" w:rsidRPr="005F3F28">
                              <w:rPr>
                                <w:sz w:val="24"/>
                              </w:rPr>
                              <w:t xml:space="preserve">   </w:t>
                            </w:r>
                            <w:r w:rsidR="009E64EB">
                              <w:rPr>
                                <w:sz w:val="24"/>
                              </w:rPr>
                              <w:t xml:space="preserve"> </w:t>
                            </w:r>
                            <w:r w:rsidR="005F3F28">
                              <w:t xml:space="preserve">  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305CB7" id="Text Box 3" o:spid="_x0000_s1027" type="#_x0000_t202" style="position:absolute;left:0;text-align:left;margin-left:366.7pt;margin-top:84.45pt;width:172.45pt;height:65.4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">
                <v:textbox>
                  <w:txbxContent>
                    <w:p w14:paraId="60A14242" w14:textId="07468A7A" w:rsidR="00505399" w:rsidRPr="002365EF" w:rsidRDefault="00505399" w:rsidP="00505399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2365EF">
                        <w:rPr>
                          <w:b/>
                        </w:rPr>
                        <w:t>School Class</w:t>
                      </w:r>
                      <w:r w:rsidR="00BC22F0">
                        <w:rPr>
                          <w:b/>
                        </w:rPr>
                        <w:t xml:space="preserve"> </w:t>
                      </w:r>
                      <w:r w:rsidR="005F3F28">
                        <w:rPr>
                          <w:b/>
                        </w:rPr>
                        <w:t xml:space="preserve">    </w:t>
                      </w:r>
                      <w:r w:rsidR="00AB624D">
                        <w:rPr>
                          <w:b/>
                        </w:rPr>
                        <w:t xml:space="preserve">  </w:t>
                      </w:r>
                      <w:r w:rsidR="00BC22F0">
                        <w:rPr>
                          <w:b/>
                        </w:rPr>
                        <w:t>No. Students</w:t>
                      </w:r>
                    </w:p>
                    <w:p w14:paraId="2577D830" w14:textId="63E52B3C" w:rsidR="00505399" w:rsidRDefault="00505399" w:rsidP="00505399">
                      <w:pPr>
                        <w:spacing w:after="0" w:line="240" w:lineRule="auto"/>
                      </w:pPr>
                      <w:r>
                        <w:t>_</w:t>
                      </w:r>
                      <w:r w:rsidR="00EB1944">
                        <w:t>_</w:t>
                      </w:r>
                      <w:r>
                        <w:t>_ Elementary</w:t>
                      </w:r>
                      <w:r w:rsidR="005F3F28">
                        <w:t xml:space="preserve">   </w:t>
                      </w:r>
                      <w:r w:rsidR="009E64EB">
                        <w:t xml:space="preserve"> </w:t>
                      </w:r>
                      <w:r w:rsidR="005F3F28">
                        <w:t xml:space="preserve">  _________</w:t>
                      </w:r>
                    </w:p>
                    <w:p w14:paraId="01AD66BC" w14:textId="4E34E162" w:rsidR="00505399" w:rsidRDefault="009E64EB" w:rsidP="00505399">
                      <w:pPr>
                        <w:spacing w:after="0" w:line="240" w:lineRule="auto"/>
                      </w:pPr>
                      <w:r>
                        <w:t>_</w:t>
                      </w:r>
                      <w:r w:rsidR="00505399">
                        <w:t>__ Middle</w:t>
                      </w:r>
                      <w:r w:rsidR="005F3F28">
                        <w:t xml:space="preserve">            </w:t>
                      </w:r>
                      <w:r>
                        <w:t xml:space="preserve"> </w:t>
                      </w:r>
                      <w:r w:rsidR="005F3F28">
                        <w:t xml:space="preserve"> _________</w:t>
                      </w:r>
                    </w:p>
                    <w:p w14:paraId="744ADDBC" w14:textId="12C23B18" w:rsidR="00505399" w:rsidRDefault="00505399" w:rsidP="00505399">
                      <w:pPr>
                        <w:spacing w:after="0" w:line="240" w:lineRule="auto"/>
                      </w:pPr>
                      <w:r>
                        <w:t>_</w:t>
                      </w:r>
                      <w:r w:rsidR="009E64EB">
                        <w:t>_</w:t>
                      </w:r>
                      <w:r>
                        <w:t>_ High</w:t>
                      </w:r>
                      <w:r w:rsidR="005F3F28">
                        <w:t xml:space="preserve">            </w:t>
                      </w:r>
                      <w:r w:rsidR="005F3F28" w:rsidRPr="005F3F28">
                        <w:rPr>
                          <w:sz w:val="24"/>
                        </w:rPr>
                        <w:t xml:space="preserve">   </w:t>
                      </w:r>
                      <w:r w:rsidR="009E64EB">
                        <w:rPr>
                          <w:sz w:val="24"/>
                        </w:rPr>
                        <w:t xml:space="preserve"> </w:t>
                      </w:r>
                      <w:r w:rsidR="005F3F28">
                        <w:t xml:space="preserve">  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40D1B">
        <w:rPr>
          <w:sz w:val="28"/>
          <w:szCs w:val="28"/>
        </w:rPr>
        <w:t>Please return this completed</w:t>
      </w:r>
      <w:r w:rsidR="00800FBB" w:rsidRPr="007D54F7">
        <w:rPr>
          <w:sz w:val="28"/>
          <w:szCs w:val="28"/>
        </w:rPr>
        <w:t xml:space="preserve"> application</w:t>
      </w:r>
      <w:r w:rsidR="001D0F5E">
        <w:rPr>
          <w:sz w:val="28"/>
          <w:szCs w:val="28"/>
        </w:rPr>
        <w:t>,</w:t>
      </w:r>
      <w:r w:rsidR="00800FBB" w:rsidRPr="007D54F7">
        <w:rPr>
          <w:sz w:val="28"/>
          <w:szCs w:val="28"/>
        </w:rPr>
        <w:t xml:space="preserve"> along with your pro</w:t>
      </w:r>
      <w:r w:rsidR="00CC79E4" w:rsidRPr="007D54F7">
        <w:rPr>
          <w:sz w:val="28"/>
          <w:szCs w:val="28"/>
        </w:rPr>
        <w:t>ject proposal and description</w:t>
      </w:r>
      <w:r w:rsidR="004B3EA3">
        <w:rPr>
          <w:sz w:val="28"/>
          <w:szCs w:val="28"/>
        </w:rPr>
        <w:t>,</w:t>
      </w:r>
      <w:r w:rsidR="00CC79E4" w:rsidRPr="007D54F7">
        <w:rPr>
          <w:sz w:val="28"/>
          <w:szCs w:val="28"/>
        </w:rPr>
        <w:t xml:space="preserve"> to the appropriate contact below for your school’s parish</w:t>
      </w:r>
      <w:r w:rsidR="007D54F7">
        <w:rPr>
          <w:sz w:val="28"/>
          <w:szCs w:val="28"/>
        </w:rPr>
        <w:t xml:space="preserve"> by </w:t>
      </w:r>
      <w:r w:rsidR="00F3243F">
        <w:rPr>
          <w:b/>
          <w:color w:val="FF0000"/>
          <w:sz w:val="28"/>
          <w:szCs w:val="28"/>
          <w:u w:val="single"/>
        </w:rPr>
        <w:t>Fri</w:t>
      </w:r>
      <w:r w:rsidR="00047F15" w:rsidRPr="00047F15">
        <w:rPr>
          <w:b/>
          <w:color w:val="FF0000"/>
          <w:sz w:val="28"/>
          <w:szCs w:val="28"/>
          <w:u w:val="single"/>
        </w:rPr>
        <w:t xml:space="preserve">day, </w:t>
      </w:r>
      <w:r w:rsidR="00990394">
        <w:rPr>
          <w:b/>
          <w:color w:val="FF0000"/>
          <w:sz w:val="28"/>
          <w:szCs w:val="28"/>
          <w:u w:val="single"/>
        </w:rPr>
        <w:t>April 1</w:t>
      </w:r>
      <w:r w:rsidR="007039C1">
        <w:rPr>
          <w:b/>
          <w:color w:val="FF0000"/>
          <w:sz w:val="28"/>
          <w:szCs w:val="28"/>
          <w:u w:val="single"/>
        </w:rPr>
        <w:t>7</w:t>
      </w:r>
      <w:r w:rsidR="007D54F7" w:rsidRPr="00047F15">
        <w:rPr>
          <w:b/>
          <w:color w:val="FF0000"/>
          <w:sz w:val="28"/>
          <w:szCs w:val="28"/>
          <w:u w:val="single"/>
        </w:rPr>
        <w:t>, 20</w:t>
      </w:r>
      <w:r w:rsidR="00724CB5">
        <w:rPr>
          <w:b/>
          <w:color w:val="FF0000"/>
          <w:sz w:val="28"/>
          <w:szCs w:val="28"/>
          <w:u w:val="single"/>
        </w:rPr>
        <w:t>2</w:t>
      </w:r>
      <w:r w:rsidR="007039C1">
        <w:rPr>
          <w:b/>
          <w:color w:val="FF0000"/>
          <w:sz w:val="28"/>
          <w:szCs w:val="28"/>
          <w:u w:val="single"/>
        </w:rPr>
        <w:t>6</w:t>
      </w:r>
      <w:r w:rsidR="007D54F7">
        <w:rPr>
          <w:sz w:val="28"/>
          <w:szCs w:val="28"/>
        </w:rPr>
        <w:t xml:space="preserve">.  An award </w:t>
      </w:r>
      <w:r w:rsidR="001F1B3E">
        <w:rPr>
          <w:sz w:val="28"/>
          <w:szCs w:val="28"/>
        </w:rPr>
        <w:t xml:space="preserve">ceremony </w:t>
      </w:r>
      <w:r w:rsidR="007D54F7">
        <w:rPr>
          <w:sz w:val="28"/>
          <w:szCs w:val="28"/>
        </w:rPr>
        <w:t xml:space="preserve">will be held sometime in </w:t>
      </w:r>
      <w:r w:rsidR="000013F3">
        <w:rPr>
          <w:sz w:val="28"/>
          <w:szCs w:val="28"/>
        </w:rPr>
        <w:t>March</w:t>
      </w:r>
      <w:r w:rsidR="007D54F7">
        <w:rPr>
          <w:sz w:val="28"/>
          <w:szCs w:val="28"/>
        </w:rPr>
        <w:t xml:space="preserve"> fo</w:t>
      </w:r>
      <w:r w:rsidR="00047F15">
        <w:rPr>
          <w:sz w:val="28"/>
          <w:szCs w:val="28"/>
        </w:rPr>
        <w:t xml:space="preserve">r the selected </w:t>
      </w:r>
      <w:r w:rsidR="005F0612">
        <w:rPr>
          <w:sz w:val="28"/>
          <w:szCs w:val="28"/>
        </w:rPr>
        <w:t>award</w:t>
      </w:r>
      <w:r w:rsidR="00047F15">
        <w:rPr>
          <w:sz w:val="28"/>
          <w:szCs w:val="28"/>
        </w:rPr>
        <w:t xml:space="preserve"> recipient</w:t>
      </w:r>
      <w:r w:rsidR="001F14DE">
        <w:rPr>
          <w:sz w:val="28"/>
          <w:szCs w:val="28"/>
        </w:rPr>
        <w:t>s</w:t>
      </w:r>
      <w:r w:rsidR="00FD72C1">
        <w:rPr>
          <w:sz w:val="28"/>
          <w:szCs w:val="28"/>
        </w:rPr>
        <w:t>.</w:t>
      </w:r>
      <w:r w:rsidR="001F14DE">
        <w:rPr>
          <w:sz w:val="28"/>
          <w:szCs w:val="28"/>
        </w:rPr>
        <w:t xml:space="preserve"> </w:t>
      </w:r>
      <w:r w:rsidR="004B3EA3">
        <w:rPr>
          <w:sz w:val="28"/>
          <w:szCs w:val="28"/>
        </w:rPr>
        <w:t>If</w:t>
      </w:r>
      <w:r w:rsidR="001F14DE" w:rsidRPr="001F14DE">
        <w:rPr>
          <w:sz w:val="28"/>
          <w:szCs w:val="28"/>
        </w:rPr>
        <w:t xml:space="preserve"> COVID</w:t>
      </w:r>
      <w:r w:rsidR="001F14DE">
        <w:rPr>
          <w:sz w:val="28"/>
          <w:szCs w:val="28"/>
        </w:rPr>
        <w:t>-19</w:t>
      </w:r>
      <w:r w:rsidR="00F14513">
        <w:rPr>
          <w:sz w:val="28"/>
          <w:szCs w:val="28"/>
        </w:rPr>
        <w:t xml:space="preserve"> arises again,</w:t>
      </w:r>
      <w:r w:rsidR="00CB4A68">
        <w:rPr>
          <w:sz w:val="28"/>
          <w:szCs w:val="28"/>
        </w:rPr>
        <w:t xml:space="preserve"> we will </w:t>
      </w:r>
      <w:r w:rsidR="004B3EA3">
        <w:rPr>
          <w:sz w:val="28"/>
          <w:szCs w:val="28"/>
        </w:rPr>
        <w:t>have</w:t>
      </w:r>
      <w:r w:rsidR="00CB4A68">
        <w:rPr>
          <w:sz w:val="28"/>
          <w:szCs w:val="28"/>
        </w:rPr>
        <w:t xml:space="preserve"> a Virtual Award Ceremony</w:t>
      </w:r>
      <w:r w:rsidR="007D54F7">
        <w:rPr>
          <w:sz w:val="28"/>
          <w:szCs w:val="28"/>
        </w:rPr>
        <w:t>.</w:t>
      </w:r>
    </w:p>
    <w:tbl>
      <w:tblPr>
        <w:tblW w:w="1042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32"/>
        <w:gridCol w:w="180"/>
        <w:gridCol w:w="2947"/>
        <w:gridCol w:w="203"/>
        <w:gridCol w:w="1963"/>
        <w:gridCol w:w="180"/>
        <w:gridCol w:w="3617"/>
      </w:tblGrid>
      <w:tr w:rsidR="00A25AB3" w:rsidRPr="00A25AB3" w14:paraId="39CCF2DC" w14:textId="77777777" w:rsidTr="0045650F">
        <w:trPr>
          <w:trHeight w:val="531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851958" w14:textId="77777777" w:rsidR="00A25AB3" w:rsidRPr="00A25AB3" w:rsidRDefault="00BF394D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Parish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:</w:t>
            </w:r>
          </w:p>
        </w:tc>
        <w:tc>
          <w:tcPr>
            <w:tcW w:w="9090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262A24A7" w14:textId="111FBB7E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BF394D" w:rsidRPr="00A25AB3" w14:paraId="6CCAADAD" w14:textId="77777777" w:rsidTr="002337F9">
        <w:trPr>
          <w:trHeight w:val="372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8DB3BF" w14:textId="77777777" w:rsidR="00BF394D" w:rsidRPr="00A25AB3" w:rsidRDefault="00BF394D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School Name:</w:t>
            </w:r>
          </w:p>
        </w:tc>
        <w:tc>
          <w:tcPr>
            <w:tcW w:w="9090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0535675A" w14:textId="77777777" w:rsidR="00BF394D" w:rsidRPr="00A25AB3" w:rsidRDefault="00BF394D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6344E569" w14:textId="77777777" w:rsidTr="002337F9">
        <w:trPr>
          <w:trHeight w:val="312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75B8B7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Mailing Address:</w:t>
            </w:r>
          </w:p>
        </w:tc>
        <w:tc>
          <w:tcPr>
            <w:tcW w:w="9090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5D3C097D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5F322D10" w14:textId="77777777" w:rsidTr="002337F9">
        <w:trPr>
          <w:trHeight w:val="582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21E7A6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9090" w:type="dxa"/>
            <w:gridSpan w:val="6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bottom"/>
          </w:tcPr>
          <w:p w14:paraId="60C0CAD5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42CFC68D" w14:textId="77777777" w:rsidTr="002337F9">
        <w:trPr>
          <w:trHeight w:val="61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F796EE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0"/>
                <w:szCs w:val="10"/>
              </w:rPr>
            </w:pPr>
          </w:p>
        </w:tc>
        <w:tc>
          <w:tcPr>
            <w:tcW w:w="3330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F65F351" w14:textId="77777777" w:rsidR="00A25AB3" w:rsidRPr="00A25AB3" w:rsidRDefault="00A25AB3" w:rsidP="00A25A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2"/>
              </w:rPr>
            </w:pPr>
            <w:r w:rsidRPr="00A25AB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2"/>
              </w:rPr>
              <w:t>City</w:t>
            </w:r>
          </w:p>
        </w:tc>
        <w:tc>
          <w:tcPr>
            <w:tcW w:w="196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5342F82" w14:textId="77777777" w:rsidR="00A25AB3" w:rsidRPr="00A25AB3" w:rsidRDefault="00A25AB3" w:rsidP="00A25A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2"/>
              </w:rPr>
            </w:pPr>
            <w:r w:rsidRPr="00A25AB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2"/>
              </w:rPr>
              <w:t>State</w:t>
            </w:r>
          </w:p>
        </w:tc>
        <w:tc>
          <w:tcPr>
            <w:tcW w:w="3797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E0F7A33" w14:textId="77777777" w:rsidR="00A25AB3" w:rsidRPr="00A25AB3" w:rsidRDefault="00A25AB3" w:rsidP="00505399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2"/>
              </w:rPr>
            </w:pPr>
            <w:r w:rsidRPr="00A25AB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2"/>
              </w:rPr>
              <w:t>Zip</w:t>
            </w:r>
          </w:p>
        </w:tc>
      </w:tr>
      <w:tr w:rsidR="00A25AB3" w:rsidRPr="00A25AB3" w14:paraId="4654A749" w14:textId="77777777" w:rsidTr="002337F9">
        <w:trPr>
          <w:trHeight w:val="513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00E8C3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School Phone</w:t>
            </w:r>
            <w:r w:rsidRPr="00A25AB3">
              <w:rPr>
                <w:rFonts w:ascii="Arial" w:eastAsia="Times New Roman" w:hAnsi="Arial" w:cs="Arial"/>
                <w:b/>
                <w:color w:val="000000"/>
                <w:sz w:val="26"/>
                <w:szCs w:val="26"/>
              </w:rPr>
              <w:t>:</w:t>
            </w:r>
          </w:p>
        </w:tc>
        <w:tc>
          <w:tcPr>
            <w:tcW w:w="3330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15EE5D01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72B2DF" w14:textId="77777777" w:rsidR="00A25AB3" w:rsidRPr="00A25AB3" w:rsidRDefault="00A25AB3" w:rsidP="00A25AB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 xml:space="preserve">Fax:   </w:t>
            </w:r>
          </w:p>
        </w:tc>
        <w:tc>
          <w:tcPr>
            <w:tcW w:w="3797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6F450819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13F6F1EB" w14:textId="77777777" w:rsidTr="002337F9">
        <w:trPr>
          <w:trHeight w:val="618"/>
        </w:trPr>
        <w:tc>
          <w:tcPr>
            <w:tcW w:w="15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A26D44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Teacher:</w:t>
            </w:r>
          </w:p>
        </w:tc>
        <w:tc>
          <w:tcPr>
            <w:tcW w:w="8910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4A46AA10" w14:textId="77777777" w:rsidR="00A25AB3" w:rsidRPr="00A25AB3" w:rsidRDefault="00A25AB3" w:rsidP="00A25A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60DE3E42" w14:textId="77777777" w:rsidTr="002337F9">
        <w:trPr>
          <w:trHeight w:val="87"/>
        </w:trPr>
        <w:tc>
          <w:tcPr>
            <w:tcW w:w="15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AB9081" w14:textId="77777777" w:rsidR="00A25AB3" w:rsidRPr="00A25AB3" w:rsidRDefault="00A25AB3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</w:t>
            </w:r>
            <w:r w:rsidR="0047155F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                         </w:t>
            </w:r>
            <w:r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                                    </w:t>
            </w:r>
          </w:p>
        </w:tc>
        <w:tc>
          <w:tcPr>
            <w:tcW w:w="2947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7D346F4" w14:textId="77777777" w:rsidR="00A25AB3" w:rsidRPr="00A25AB3" w:rsidRDefault="0047155F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Last                             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First</w:t>
            </w:r>
          </w:p>
        </w:tc>
        <w:tc>
          <w:tcPr>
            <w:tcW w:w="2346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F55F148" w14:textId="77777777" w:rsidR="00A25AB3" w:rsidRPr="00A25AB3" w:rsidRDefault="0047155F" w:rsidP="00A25A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    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Contact Phone</w:t>
            </w:r>
          </w:p>
        </w:tc>
        <w:tc>
          <w:tcPr>
            <w:tcW w:w="3617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F162D8D" w14:textId="77777777" w:rsidR="00A25AB3" w:rsidRPr="00A25AB3" w:rsidRDefault="0047155F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    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Email</w:t>
            </w:r>
          </w:p>
        </w:tc>
      </w:tr>
      <w:tr w:rsidR="00A25AB3" w:rsidRPr="00A25AB3" w14:paraId="35A234E9" w14:textId="77777777" w:rsidTr="002337F9">
        <w:trPr>
          <w:trHeight w:val="603"/>
        </w:trPr>
        <w:tc>
          <w:tcPr>
            <w:tcW w:w="15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07411E" w14:textId="77777777" w:rsidR="00A25AB3" w:rsidRPr="00A25AB3" w:rsidRDefault="00A25AB3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Principal’s Name:</w:t>
            </w:r>
          </w:p>
        </w:tc>
        <w:tc>
          <w:tcPr>
            <w:tcW w:w="8910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3659FF41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498FD0DC" w14:textId="77777777" w:rsidTr="002337F9">
        <w:trPr>
          <w:trHeight w:val="328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D48F62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909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78D7A0B" w14:textId="77777777" w:rsidR="00A25AB3" w:rsidRPr="00A25AB3" w:rsidRDefault="0047155F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Last                              First                </w:t>
            </w: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                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Conta</w:t>
            </w: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ct Phone                     Email          </w:t>
            </w:r>
          </w:p>
        </w:tc>
      </w:tr>
    </w:tbl>
    <w:p w14:paraId="2D4C7219" w14:textId="77777777" w:rsidR="001C2E44" w:rsidRPr="00E971E0" w:rsidRDefault="001C2E44" w:rsidP="00BF394D">
      <w:pPr>
        <w:rPr>
          <w:b/>
          <w:color w:val="244061" w:themeColor="accent1" w:themeShade="80"/>
          <w:sz w:val="14"/>
          <w:szCs w:val="14"/>
        </w:rPr>
      </w:pPr>
    </w:p>
    <w:p w14:paraId="68C1EB51" w14:textId="3F83CDC3" w:rsidR="00BF394D" w:rsidRPr="002D3F38" w:rsidRDefault="0047155F" w:rsidP="00BF394D">
      <w:pPr>
        <w:rPr>
          <w:b/>
          <w:color w:val="244061" w:themeColor="accent1" w:themeShade="80"/>
          <w:sz w:val="28"/>
          <w:szCs w:val="28"/>
        </w:rPr>
      </w:pPr>
      <w:r>
        <w:rPr>
          <w:b/>
          <w:color w:val="244061" w:themeColor="accent1" w:themeShade="80"/>
          <w:sz w:val="28"/>
          <w:szCs w:val="28"/>
        </w:rPr>
        <w:t>R</w:t>
      </w:r>
      <w:r w:rsidR="001032B7" w:rsidRPr="002D3F38">
        <w:rPr>
          <w:b/>
          <w:color w:val="244061" w:themeColor="accent1" w:themeShade="80"/>
          <w:sz w:val="28"/>
          <w:szCs w:val="28"/>
        </w:rPr>
        <w:t xml:space="preserve">equested </w:t>
      </w:r>
      <w:r w:rsidR="005F0612">
        <w:rPr>
          <w:b/>
          <w:color w:val="244061" w:themeColor="accent1" w:themeShade="80"/>
          <w:sz w:val="28"/>
          <w:szCs w:val="28"/>
        </w:rPr>
        <w:t>Award</w:t>
      </w:r>
      <w:r w:rsidR="001032B7" w:rsidRPr="002D3F38">
        <w:rPr>
          <w:b/>
          <w:color w:val="244061" w:themeColor="accent1" w:themeShade="80"/>
          <w:sz w:val="28"/>
          <w:szCs w:val="28"/>
        </w:rPr>
        <w:t xml:space="preserve"> Amount:</w:t>
      </w:r>
      <w:r w:rsidR="00BF394D" w:rsidRPr="002D3F38">
        <w:rPr>
          <w:b/>
          <w:color w:val="244061" w:themeColor="accent1" w:themeShade="80"/>
          <w:sz w:val="28"/>
          <w:szCs w:val="28"/>
        </w:rPr>
        <w:t xml:space="preserve">  ___________________________________________</w:t>
      </w:r>
    </w:p>
    <w:p w14:paraId="726D7224" w14:textId="77777777" w:rsidR="001774F3" w:rsidRDefault="001774F3" w:rsidP="00CC79E4">
      <w:pPr>
        <w:rPr>
          <w:b/>
          <w:color w:val="0000FF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66"/>
        <w:tblW w:w="106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55"/>
        <w:gridCol w:w="2160"/>
        <w:gridCol w:w="2340"/>
        <w:gridCol w:w="4050"/>
      </w:tblGrid>
      <w:tr w:rsidR="001774F3" w14:paraId="4705826D" w14:textId="77777777" w:rsidTr="00F077D0">
        <w:tc>
          <w:tcPr>
            <w:tcW w:w="2055" w:type="dxa"/>
            <w:vAlign w:val="center"/>
          </w:tcPr>
          <w:p w14:paraId="6BC0C89C" w14:textId="77777777" w:rsidR="001774F3" w:rsidRPr="007D54F7" w:rsidRDefault="001774F3" w:rsidP="001774F3">
            <w:pPr>
              <w:jc w:val="center"/>
              <w:rPr>
                <w:b/>
                <w:color w:val="000000" w:themeColor="text1"/>
                <w:sz w:val="26"/>
                <w:szCs w:val="26"/>
              </w:rPr>
            </w:pPr>
            <w:r w:rsidRPr="007D54F7">
              <w:rPr>
                <w:b/>
                <w:color w:val="000000" w:themeColor="text1"/>
                <w:sz w:val="26"/>
                <w:szCs w:val="26"/>
              </w:rPr>
              <w:t>Parish</w:t>
            </w:r>
          </w:p>
        </w:tc>
        <w:tc>
          <w:tcPr>
            <w:tcW w:w="2160" w:type="dxa"/>
            <w:vAlign w:val="center"/>
          </w:tcPr>
          <w:p w14:paraId="5DDCFA7D" w14:textId="558EFF4D" w:rsidR="001774F3" w:rsidRPr="007D54F7" w:rsidRDefault="001774F3" w:rsidP="001774F3">
            <w:pPr>
              <w:jc w:val="center"/>
              <w:rPr>
                <w:b/>
                <w:color w:val="000000" w:themeColor="text1"/>
                <w:sz w:val="26"/>
                <w:szCs w:val="26"/>
              </w:rPr>
            </w:pPr>
            <w:r w:rsidRPr="007D54F7">
              <w:rPr>
                <w:b/>
                <w:color w:val="000000" w:themeColor="text1"/>
                <w:sz w:val="26"/>
                <w:szCs w:val="26"/>
              </w:rPr>
              <w:t xml:space="preserve">SPE </w:t>
            </w:r>
            <w:r w:rsidR="005F0612">
              <w:rPr>
                <w:b/>
                <w:color w:val="000000" w:themeColor="text1"/>
                <w:sz w:val="26"/>
                <w:szCs w:val="26"/>
              </w:rPr>
              <w:t>Award</w:t>
            </w:r>
            <w:r w:rsidRPr="007D54F7">
              <w:rPr>
                <w:b/>
                <w:color w:val="000000" w:themeColor="text1"/>
                <w:sz w:val="26"/>
                <w:szCs w:val="26"/>
              </w:rPr>
              <w:t xml:space="preserve"> Committee Contact</w:t>
            </w:r>
          </w:p>
        </w:tc>
        <w:tc>
          <w:tcPr>
            <w:tcW w:w="2340" w:type="dxa"/>
            <w:vAlign w:val="center"/>
          </w:tcPr>
          <w:p w14:paraId="0241599E" w14:textId="3781E432" w:rsidR="001774F3" w:rsidRPr="007D54F7" w:rsidRDefault="001774F3" w:rsidP="002543F8">
            <w:pPr>
              <w:jc w:val="center"/>
              <w:rPr>
                <w:b/>
                <w:color w:val="000000" w:themeColor="text1"/>
                <w:sz w:val="26"/>
                <w:szCs w:val="26"/>
              </w:rPr>
            </w:pPr>
            <w:r w:rsidRPr="007D54F7">
              <w:rPr>
                <w:b/>
                <w:color w:val="000000" w:themeColor="text1"/>
                <w:sz w:val="26"/>
                <w:szCs w:val="26"/>
              </w:rPr>
              <w:t>Phone</w:t>
            </w:r>
          </w:p>
        </w:tc>
        <w:tc>
          <w:tcPr>
            <w:tcW w:w="4050" w:type="dxa"/>
            <w:vAlign w:val="center"/>
          </w:tcPr>
          <w:p w14:paraId="2017AAF0" w14:textId="77777777" w:rsidR="001774F3" w:rsidRPr="007D54F7" w:rsidRDefault="001774F3" w:rsidP="001774F3">
            <w:pPr>
              <w:jc w:val="center"/>
              <w:rPr>
                <w:b/>
                <w:color w:val="000000" w:themeColor="text1"/>
                <w:sz w:val="26"/>
                <w:szCs w:val="26"/>
              </w:rPr>
            </w:pPr>
            <w:r w:rsidRPr="007D54F7">
              <w:rPr>
                <w:b/>
                <w:color w:val="000000" w:themeColor="text1"/>
                <w:sz w:val="26"/>
                <w:szCs w:val="26"/>
              </w:rPr>
              <w:t>Email</w:t>
            </w:r>
          </w:p>
        </w:tc>
      </w:tr>
      <w:tr w:rsidR="001774F3" w14:paraId="5B97FA07" w14:textId="77777777" w:rsidTr="00F077D0">
        <w:tc>
          <w:tcPr>
            <w:tcW w:w="2055" w:type="dxa"/>
            <w:vAlign w:val="center"/>
          </w:tcPr>
          <w:p w14:paraId="3DF1C175" w14:textId="77777777" w:rsidR="003E138A" w:rsidRPr="003E138A" w:rsidRDefault="003E138A" w:rsidP="001774F3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West Baton Rouge</w:t>
            </w:r>
          </w:p>
          <w:p w14:paraId="3708BFA3" w14:textId="77777777" w:rsidR="003E138A" w:rsidRDefault="0040728B" w:rsidP="001774F3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 xml:space="preserve">East </w:t>
            </w:r>
            <w:r w:rsidR="003E138A" w:rsidRPr="003E138A">
              <w:rPr>
                <w:b/>
                <w:color w:val="000000" w:themeColor="text1"/>
                <w:szCs w:val="26"/>
              </w:rPr>
              <w:t>Baton Rouge</w:t>
            </w:r>
          </w:p>
          <w:p w14:paraId="7E976CFB" w14:textId="60A3D3E7" w:rsidR="00B41261" w:rsidRPr="003E138A" w:rsidRDefault="00B41261" w:rsidP="001774F3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>Allen</w:t>
            </w:r>
          </w:p>
        </w:tc>
        <w:tc>
          <w:tcPr>
            <w:tcW w:w="2160" w:type="dxa"/>
            <w:vAlign w:val="center"/>
          </w:tcPr>
          <w:p w14:paraId="123CE454" w14:textId="6811ACFB" w:rsidR="001774F3" w:rsidRPr="007D54F7" w:rsidRDefault="00265C1A" w:rsidP="001774F3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Kim Hitt</w:t>
            </w:r>
          </w:p>
        </w:tc>
        <w:tc>
          <w:tcPr>
            <w:tcW w:w="2340" w:type="dxa"/>
            <w:vAlign w:val="center"/>
          </w:tcPr>
          <w:p w14:paraId="451029D4" w14:textId="0092ADD8" w:rsidR="001774F3" w:rsidRPr="007D54F7" w:rsidRDefault="002700DC" w:rsidP="00265C1A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(</w:t>
            </w:r>
            <w:r w:rsidR="00265C1A">
              <w:rPr>
                <w:i/>
                <w:color w:val="000000" w:themeColor="text1"/>
                <w:sz w:val="26"/>
                <w:szCs w:val="26"/>
              </w:rPr>
              <w:t>337</w:t>
            </w:r>
            <w:r>
              <w:rPr>
                <w:i/>
                <w:color w:val="000000" w:themeColor="text1"/>
                <w:sz w:val="26"/>
                <w:szCs w:val="26"/>
              </w:rPr>
              <w:t xml:space="preserve">) </w:t>
            </w:r>
            <w:r w:rsidR="00265C1A">
              <w:rPr>
                <w:i/>
                <w:color w:val="000000" w:themeColor="text1"/>
                <w:sz w:val="26"/>
                <w:szCs w:val="26"/>
              </w:rPr>
              <w:t>277</w:t>
            </w:r>
            <w:r>
              <w:rPr>
                <w:i/>
                <w:color w:val="000000" w:themeColor="text1"/>
                <w:sz w:val="26"/>
                <w:szCs w:val="26"/>
              </w:rPr>
              <w:t>-</w:t>
            </w:r>
            <w:r w:rsidR="00265C1A">
              <w:rPr>
                <w:i/>
                <w:color w:val="000000" w:themeColor="text1"/>
                <w:sz w:val="26"/>
                <w:szCs w:val="26"/>
              </w:rPr>
              <w:t>9555</w:t>
            </w:r>
            <w:r>
              <w:rPr>
                <w:i/>
                <w:color w:val="000000" w:themeColor="text1"/>
                <w:sz w:val="26"/>
                <w:szCs w:val="26"/>
              </w:rPr>
              <w:t xml:space="preserve"> [C]</w:t>
            </w:r>
          </w:p>
        </w:tc>
        <w:tc>
          <w:tcPr>
            <w:tcW w:w="4050" w:type="dxa"/>
            <w:vAlign w:val="center"/>
          </w:tcPr>
          <w:p w14:paraId="18219684" w14:textId="76B5B32D" w:rsidR="001774F3" w:rsidRPr="007D54F7" w:rsidRDefault="00265C1A" w:rsidP="00265C1A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kimhitt@hotmail.com</w:t>
            </w:r>
          </w:p>
        </w:tc>
      </w:tr>
      <w:tr w:rsidR="001774F3" w14:paraId="45E82DA8" w14:textId="77777777" w:rsidTr="00F077D0">
        <w:tc>
          <w:tcPr>
            <w:tcW w:w="2055" w:type="dxa"/>
            <w:vAlign w:val="center"/>
          </w:tcPr>
          <w:p w14:paraId="705FC198" w14:textId="77777777" w:rsidR="001774F3" w:rsidRPr="003E138A" w:rsidRDefault="001774F3" w:rsidP="001774F3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Lafayette</w:t>
            </w:r>
          </w:p>
          <w:p w14:paraId="0B9437D0" w14:textId="77777777" w:rsidR="003E138A" w:rsidRDefault="003E138A" w:rsidP="004217F6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Jefferson Davis</w:t>
            </w:r>
          </w:p>
          <w:p w14:paraId="768BCE52" w14:textId="5EC24862" w:rsidR="00FA2FE4" w:rsidRPr="003E138A" w:rsidRDefault="00FA2FE4" w:rsidP="004217F6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>Cameron</w:t>
            </w:r>
          </w:p>
        </w:tc>
        <w:tc>
          <w:tcPr>
            <w:tcW w:w="2160" w:type="dxa"/>
            <w:vAlign w:val="center"/>
          </w:tcPr>
          <w:p w14:paraId="6C7728FB" w14:textId="77777777" w:rsidR="001774F3" w:rsidRPr="007D54F7" w:rsidRDefault="001774F3" w:rsidP="001774F3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 w:rsidRPr="007D54F7">
              <w:rPr>
                <w:i/>
                <w:color w:val="000000" w:themeColor="text1"/>
                <w:sz w:val="26"/>
                <w:szCs w:val="26"/>
              </w:rPr>
              <w:t>Karen Lestelle</w:t>
            </w:r>
          </w:p>
        </w:tc>
        <w:tc>
          <w:tcPr>
            <w:tcW w:w="2340" w:type="dxa"/>
            <w:vAlign w:val="center"/>
          </w:tcPr>
          <w:p w14:paraId="326C1581" w14:textId="77777777" w:rsidR="001774F3" w:rsidRPr="007D54F7" w:rsidRDefault="001774F3" w:rsidP="001774F3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 w:rsidRPr="007D54F7">
              <w:rPr>
                <w:i/>
                <w:color w:val="000000" w:themeColor="text1"/>
                <w:sz w:val="26"/>
                <w:szCs w:val="26"/>
              </w:rPr>
              <w:t>(337) 277-0014</w:t>
            </w:r>
            <w:r w:rsidR="006A419E">
              <w:rPr>
                <w:i/>
                <w:color w:val="000000" w:themeColor="text1"/>
                <w:sz w:val="26"/>
                <w:szCs w:val="26"/>
              </w:rPr>
              <w:t xml:space="preserve"> [C]</w:t>
            </w:r>
          </w:p>
        </w:tc>
        <w:tc>
          <w:tcPr>
            <w:tcW w:w="4050" w:type="dxa"/>
            <w:vAlign w:val="center"/>
          </w:tcPr>
          <w:p w14:paraId="7781B420" w14:textId="77777777" w:rsidR="006A419E" w:rsidRPr="007D54F7" w:rsidRDefault="006A419E" w:rsidP="002168A0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k</w:t>
            </w:r>
            <w:r w:rsidR="001C2E44">
              <w:rPr>
                <w:i/>
                <w:color w:val="000000" w:themeColor="text1"/>
                <w:sz w:val="26"/>
                <w:szCs w:val="26"/>
              </w:rPr>
              <w:t>d</w:t>
            </w:r>
            <w:r>
              <w:rPr>
                <w:i/>
                <w:color w:val="000000" w:themeColor="text1"/>
                <w:sz w:val="26"/>
                <w:szCs w:val="26"/>
              </w:rPr>
              <w:t>lestelle@gmail.com</w:t>
            </w:r>
          </w:p>
        </w:tc>
      </w:tr>
      <w:tr w:rsidR="004217F6" w14:paraId="160A6B23" w14:textId="77777777" w:rsidTr="00F077D0">
        <w:tc>
          <w:tcPr>
            <w:tcW w:w="2055" w:type="dxa"/>
            <w:vAlign w:val="center"/>
          </w:tcPr>
          <w:p w14:paraId="27148A68" w14:textId="27781AB9" w:rsidR="004217F6" w:rsidRDefault="004217F6" w:rsidP="0090349D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>Iberville</w:t>
            </w:r>
          </w:p>
          <w:p w14:paraId="45A5E9C6" w14:textId="79CC05DA" w:rsidR="004217F6" w:rsidRDefault="004217F6" w:rsidP="0090349D">
            <w:pPr>
              <w:jc w:val="center"/>
              <w:rPr>
                <w:b/>
                <w:color w:val="000000" w:themeColor="text1"/>
                <w:szCs w:val="26"/>
              </w:rPr>
            </w:pPr>
            <w:r w:rsidRPr="004217F6">
              <w:rPr>
                <w:b/>
                <w:color w:val="000000" w:themeColor="text1"/>
                <w:szCs w:val="26"/>
              </w:rPr>
              <w:t>Pointe Coupee</w:t>
            </w:r>
          </w:p>
          <w:p w14:paraId="7D700E9E" w14:textId="77777777" w:rsidR="004217F6" w:rsidRDefault="004217F6" w:rsidP="004217F6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>St. Martin</w:t>
            </w:r>
          </w:p>
          <w:p w14:paraId="4AD3A08B" w14:textId="0FFF79D5" w:rsidR="00FA2FE4" w:rsidRPr="003E138A" w:rsidRDefault="00FA2FE4" w:rsidP="004217F6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>Iberia</w:t>
            </w:r>
          </w:p>
        </w:tc>
        <w:tc>
          <w:tcPr>
            <w:tcW w:w="2160" w:type="dxa"/>
            <w:vAlign w:val="center"/>
          </w:tcPr>
          <w:p w14:paraId="33C2BF80" w14:textId="214B6E96" w:rsidR="004217F6" w:rsidRDefault="0012569C" w:rsidP="0090349D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Dave McCraine</w:t>
            </w:r>
          </w:p>
        </w:tc>
        <w:tc>
          <w:tcPr>
            <w:tcW w:w="2340" w:type="dxa"/>
            <w:vAlign w:val="center"/>
          </w:tcPr>
          <w:p w14:paraId="51396485" w14:textId="1015EDA5" w:rsidR="004217F6" w:rsidRDefault="00A0504A" w:rsidP="00F077D0">
            <w:pPr>
              <w:ind w:right="-18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(337)</w:t>
            </w:r>
            <w:r w:rsidR="00F077D0">
              <w:rPr>
                <w:i/>
                <w:color w:val="000000" w:themeColor="text1"/>
                <w:sz w:val="26"/>
                <w:szCs w:val="26"/>
              </w:rPr>
              <w:t xml:space="preserve"> </w:t>
            </w:r>
            <w:r w:rsidR="00AE24DB">
              <w:rPr>
                <w:i/>
                <w:color w:val="000000" w:themeColor="text1"/>
                <w:sz w:val="26"/>
                <w:szCs w:val="26"/>
              </w:rPr>
              <w:t>501-6854</w:t>
            </w:r>
            <w:r w:rsidR="0098377D">
              <w:rPr>
                <w:i/>
                <w:color w:val="000000" w:themeColor="text1"/>
                <w:sz w:val="26"/>
                <w:szCs w:val="26"/>
              </w:rPr>
              <w:t xml:space="preserve"> </w:t>
            </w:r>
            <w:r>
              <w:rPr>
                <w:i/>
                <w:color w:val="000000" w:themeColor="text1"/>
                <w:sz w:val="26"/>
                <w:szCs w:val="26"/>
              </w:rPr>
              <w:t>[C]</w:t>
            </w:r>
          </w:p>
        </w:tc>
        <w:tc>
          <w:tcPr>
            <w:tcW w:w="4050" w:type="dxa"/>
            <w:vAlign w:val="center"/>
          </w:tcPr>
          <w:p w14:paraId="21D2260C" w14:textId="0BA290E5" w:rsidR="004217F6" w:rsidRDefault="00861B77" w:rsidP="0090349D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 w:rsidRPr="00861B77">
              <w:rPr>
                <w:i/>
                <w:color w:val="000000" w:themeColor="text1"/>
                <w:sz w:val="26"/>
                <w:szCs w:val="26"/>
              </w:rPr>
              <w:t>dmccraine.furie@gmail.com</w:t>
            </w:r>
          </w:p>
        </w:tc>
      </w:tr>
      <w:tr w:rsidR="00951278" w14:paraId="0872B7DA" w14:textId="77777777" w:rsidTr="00F077D0">
        <w:tc>
          <w:tcPr>
            <w:tcW w:w="2055" w:type="dxa"/>
            <w:vAlign w:val="center"/>
          </w:tcPr>
          <w:p w14:paraId="772C4D96" w14:textId="77777777" w:rsidR="00951278" w:rsidRDefault="00951278" w:rsidP="00951278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Calcasieu</w:t>
            </w:r>
          </w:p>
          <w:p w14:paraId="79A95F3C" w14:textId="77777777" w:rsidR="00951278" w:rsidRDefault="00951278" w:rsidP="00951278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Vermilion</w:t>
            </w:r>
          </w:p>
          <w:p w14:paraId="2907A14C" w14:textId="04EEA42D" w:rsidR="00951278" w:rsidRPr="003E138A" w:rsidRDefault="00951278" w:rsidP="00951278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Beauregard</w:t>
            </w:r>
          </w:p>
        </w:tc>
        <w:tc>
          <w:tcPr>
            <w:tcW w:w="2160" w:type="dxa"/>
            <w:vAlign w:val="center"/>
          </w:tcPr>
          <w:p w14:paraId="24C3BA73" w14:textId="62853F49" w:rsidR="00951278" w:rsidRPr="008C5319" w:rsidRDefault="00C71864" w:rsidP="00951278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Art Mixon</w:t>
            </w:r>
          </w:p>
        </w:tc>
        <w:tc>
          <w:tcPr>
            <w:tcW w:w="2340" w:type="dxa"/>
            <w:vAlign w:val="center"/>
          </w:tcPr>
          <w:p w14:paraId="03D49F74" w14:textId="36FA03C0" w:rsidR="00951278" w:rsidRPr="00F636CB" w:rsidRDefault="00951278" w:rsidP="00951278">
            <w:pPr>
              <w:jc w:val="center"/>
              <w:rPr>
                <w:i/>
                <w:color w:val="000000" w:themeColor="text1"/>
                <w:sz w:val="4"/>
                <w:szCs w:val="4"/>
              </w:rPr>
            </w:pPr>
            <w:r w:rsidRPr="007D54F7">
              <w:rPr>
                <w:i/>
                <w:color w:val="000000" w:themeColor="text1"/>
                <w:sz w:val="26"/>
                <w:szCs w:val="26"/>
              </w:rPr>
              <w:t xml:space="preserve">(337) </w:t>
            </w:r>
            <w:r w:rsidR="004D2341" w:rsidRPr="004D2341">
              <w:rPr>
                <w:i/>
                <w:color w:val="000000" w:themeColor="text1"/>
                <w:sz w:val="26"/>
                <w:szCs w:val="26"/>
              </w:rPr>
              <w:t>257-7477</w:t>
            </w:r>
            <w:r>
              <w:rPr>
                <w:i/>
                <w:color w:val="000000" w:themeColor="text1"/>
                <w:sz w:val="26"/>
                <w:szCs w:val="26"/>
              </w:rPr>
              <w:t>[C]</w:t>
            </w:r>
          </w:p>
        </w:tc>
        <w:tc>
          <w:tcPr>
            <w:tcW w:w="4050" w:type="dxa"/>
            <w:vAlign w:val="center"/>
          </w:tcPr>
          <w:p w14:paraId="0EF5D82C" w14:textId="007CC7DF" w:rsidR="00951278" w:rsidRPr="007D54F7" w:rsidRDefault="00A55CD9" w:rsidP="00951278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 w:rsidRPr="00A55CD9">
              <w:rPr>
                <w:i/>
                <w:color w:val="000000" w:themeColor="text1"/>
                <w:sz w:val="26"/>
                <w:szCs w:val="26"/>
              </w:rPr>
              <w:t>artmixon87@gmail.com</w:t>
            </w:r>
          </w:p>
        </w:tc>
      </w:tr>
      <w:tr w:rsidR="00951278" w14:paraId="18377386" w14:textId="77777777" w:rsidTr="00F077D0">
        <w:tc>
          <w:tcPr>
            <w:tcW w:w="2055" w:type="dxa"/>
            <w:vAlign w:val="center"/>
          </w:tcPr>
          <w:p w14:paraId="2BA8298F" w14:textId="77777777" w:rsidR="00951278" w:rsidRDefault="00951278" w:rsidP="00951278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St. Landry</w:t>
            </w:r>
          </w:p>
          <w:p w14:paraId="6D4F2A50" w14:textId="77777777" w:rsidR="00951278" w:rsidRPr="003E138A" w:rsidRDefault="00951278" w:rsidP="00951278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Acadia</w:t>
            </w:r>
          </w:p>
          <w:p w14:paraId="2702016F" w14:textId="78E27090" w:rsidR="00951278" w:rsidRPr="003E138A" w:rsidRDefault="00951278" w:rsidP="00951278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Evangeline</w:t>
            </w:r>
          </w:p>
        </w:tc>
        <w:tc>
          <w:tcPr>
            <w:tcW w:w="2160" w:type="dxa"/>
            <w:vAlign w:val="center"/>
          </w:tcPr>
          <w:p w14:paraId="12FDD113" w14:textId="05B3513B" w:rsidR="00951278" w:rsidRDefault="00951278" w:rsidP="00951278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Jacob Dixon</w:t>
            </w:r>
          </w:p>
        </w:tc>
        <w:tc>
          <w:tcPr>
            <w:tcW w:w="2340" w:type="dxa"/>
            <w:vAlign w:val="center"/>
          </w:tcPr>
          <w:p w14:paraId="2E4A7FE6" w14:textId="3A983EA0" w:rsidR="00951278" w:rsidRPr="007D54F7" w:rsidRDefault="00951278" w:rsidP="00951278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(</w:t>
            </w:r>
            <w:r w:rsidRPr="005C7B53">
              <w:rPr>
                <w:i/>
                <w:color w:val="000000" w:themeColor="text1"/>
                <w:sz w:val="26"/>
                <w:szCs w:val="26"/>
              </w:rPr>
              <w:t>337</w:t>
            </w:r>
            <w:r>
              <w:rPr>
                <w:i/>
                <w:color w:val="000000" w:themeColor="text1"/>
                <w:sz w:val="26"/>
                <w:szCs w:val="26"/>
              </w:rPr>
              <w:t>) 603-9060</w:t>
            </w:r>
            <w:r w:rsidRPr="005C7B53">
              <w:rPr>
                <w:i/>
                <w:color w:val="000000" w:themeColor="text1"/>
                <w:sz w:val="26"/>
                <w:szCs w:val="26"/>
              </w:rPr>
              <w:t xml:space="preserve"> </w:t>
            </w:r>
            <w:r>
              <w:rPr>
                <w:i/>
                <w:color w:val="000000" w:themeColor="text1"/>
                <w:sz w:val="26"/>
                <w:szCs w:val="26"/>
              </w:rPr>
              <w:t>[C]</w:t>
            </w:r>
            <w:r w:rsidRPr="005C7B53">
              <w:rPr>
                <w:i/>
                <w:color w:val="000000" w:themeColor="text1"/>
                <w:sz w:val="26"/>
                <w:szCs w:val="26"/>
              </w:rPr>
              <w:t xml:space="preserve">                   </w:t>
            </w:r>
          </w:p>
        </w:tc>
        <w:tc>
          <w:tcPr>
            <w:tcW w:w="4050" w:type="dxa"/>
            <w:vAlign w:val="center"/>
          </w:tcPr>
          <w:p w14:paraId="7B1964A8" w14:textId="023CFDF8" w:rsidR="00951278" w:rsidRPr="007D54F7" w:rsidRDefault="00951278" w:rsidP="00951278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 w:rsidRPr="003D6729">
              <w:rPr>
                <w:i/>
                <w:color w:val="000000" w:themeColor="text1"/>
                <w:sz w:val="26"/>
                <w:szCs w:val="26"/>
              </w:rPr>
              <w:t>jdixon@accuwireline.com</w:t>
            </w:r>
          </w:p>
        </w:tc>
      </w:tr>
    </w:tbl>
    <w:p w14:paraId="5D3FDB62" w14:textId="10E47B04" w:rsidR="00167A27" w:rsidRPr="00137A28" w:rsidRDefault="00167A27" w:rsidP="0068754F">
      <w:pPr>
        <w:spacing w:after="0"/>
        <w:rPr>
          <w:b/>
          <w:color w:val="000000" w:themeColor="text1"/>
          <w:sz w:val="28"/>
          <w:szCs w:val="28"/>
        </w:rPr>
      </w:pPr>
      <w:r w:rsidRPr="00137A28">
        <w:rPr>
          <w:b/>
          <w:color w:val="000000" w:themeColor="text1"/>
          <w:sz w:val="28"/>
          <w:szCs w:val="28"/>
        </w:rPr>
        <w:t xml:space="preserve">**You may also mail it to Society of Petroleum Engineers / Evangeline Section / School Science </w:t>
      </w:r>
      <w:r w:rsidR="005F0612">
        <w:rPr>
          <w:b/>
          <w:color w:val="000000" w:themeColor="text1"/>
          <w:sz w:val="28"/>
          <w:szCs w:val="28"/>
        </w:rPr>
        <w:t>Award</w:t>
      </w:r>
      <w:r w:rsidRPr="00137A28">
        <w:rPr>
          <w:b/>
          <w:color w:val="000000" w:themeColor="text1"/>
          <w:sz w:val="28"/>
          <w:szCs w:val="28"/>
        </w:rPr>
        <w:t xml:space="preserve"> / PO Box 52356 / Lafayette, LA 70505-2356</w:t>
      </w:r>
      <w:r w:rsidR="005A269E" w:rsidRPr="00137A28">
        <w:rPr>
          <w:b/>
          <w:color w:val="000000" w:themeColor="text1"/>
          <w:sz w:val="28"/>
          <w:szCs w:val="28"/>
        </w:rPr>
        <w:t xml:space="preserve"> </w:t>
      </w:r>
      <w:r w:rsidR="00C53264">
        <w:rPr>
          <w:b/>
          <w:color w:val="000000" w:themeColor="text1"/>
          <w:sz w:val="28"/>
          <w:szCs w:val="28"/>
        </w:rPr>
        <w:t xml:space="preserve"> </w:t>
      </w:r>
      <w:r w:rsidR="00137A28" w:rsidRPr="00137A28">
        <w:rPr>
          <w:b/>
          <w:color w:val="000000" w:themeColor="text1"/>
          <w:sz w:val="28"/>
          <w:szCs w:val="28"/>
        </w:rPr>
        <w:t xml:space="preserve"> </w:t>
      </w:r>
      <w:r w:rsidR="005A269E" w:rsidRPr="00137A28">
        <w:rPr>
          <w:b/>
          <w:color w:val="000000" w:themeColor="text1"/>
          <w:sz w:val="28"/>
          <w:szCs w:val="28"/>
        </w:rPr>
        <w:t xml:space="preserve">or </w:t>
      </w:r>
      <w:r w:rsidR="00C53264">
        <w:rPr>
          <w:b/>
          <w:color w:val="000000" w:themeColor="text1"/>
          <w:sz w:val="28"/>
          <w:szCs w:val="28"/>
        </w:rPr>
        <w:t xml:space="preserve"> </w:t>
      </w:r>
      <w:r w:rsidR="00137A28" w:rsidRPr="00137A28">
        <w:rPr>
          <w:b/>
          <w:color w:val="000000" w:themeColor="text1"/>
          <w:sz w:val="28"/>
          <w:szCs w:val="28"/>
        </w:rPr>
        <w:t xml:space="preserve"> </w:t>
      </w:r>
      <w:r w:rsidR="005A269E" w:rsidRPr="00137A28">
        <w:rPr>
          <w:b/>
          <w:color w:val="000000" w:themeColor="text1"/>
          <w:sz w:val="28"/>
          <w:szCs w:val="28"/>
        </w:rPr>
        <w:t>FAX to 800-523-1924.</w:t>
      </w:r>
    </w:p>
    <w:p w14:paraId="75D034B0" w14:textId="77777777" w:rsidR="0068754F" w:rsidRPr="007554C7" w:rsidRDefault="0068754F" w:rsidP="0068754F">
      <w:pPr>
        <w:spacing w:after="0"/>
        <w:rPr>
          <w:b/>
          <w:color w:val="0000FF"/>
          <w:sz w:val="10"/>
          <w:szCs w:val="10"/>
        </w:rPr>
      </w:pPr>
    </w:p>
    <w:p w14:paraId="4F8227F7" w14:textId="77777777" w:rsidR="001774F3" w:rsidRPr="001507F1" w:rsidRDefault="001774F3" w:rsidP="001507F1">
      <w:pPr>
        <w:pStyle w:val="ListParagraph"/>
        <w:numPr>
          <w:ilvl w:val="0"/>
          <w:numId w:val="2"/>
        </w:numPr>
        <w:ind w:left="360"/>
        <w:rPr>
          <w:b/>
          <w:color w:val="000000" w:themeColor="text1"/>
          <w:sz w:val="28"/>
          <w:szCs w:val="28"/>
        </w:rPr>
      </w:pPr>
      <w:r w:rsidRPr="001507F1">
        <w:rPr>
          <w:b/>
          <w:color w:val="000000" w:themeColor="text1"/>
          <w:sz w:val="28"/>
          <w:szCs w:val="28"/>
        </w:rPr>
        <w:t>APPLICATION CHECKLIST:</w:t>
      </w:r>
    </w:p>
    <w:p w14:paraId="4F441B73" w14:textId="7149E8C3" w:rsidR="001774F3" w:rsidRDefault="001774F3" w:rsidP="001507F1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8"/>
        </w:rPr>
      </w:pPr>
      <w:r w:rsidRPr="001507F1">
        <w:rPr>
          <w:b/>
          <w:color w:val="000000" w:themeColor="text1"/>
          <w:sz w:val="24"/>
          <w:szCs w:val="28"/>
        </w:rPr>
        <w:t>Choose a project.  We have provided two websites for reference, but feel free to explore other resources.</w:t>
      </w:r>
    </w:p>
    <w:p w14:paraId="3B7385B0" w14:textId="4F205D0F" w:rsidR="003F3224" w:rsidRPr="001507F1" w:rsidRDefault="003F3224" w:rsidP="001507F1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8"/>
        </w:rPr>
      </w:pPr>
      <w:r>
        <w:rPr>
          <w:b/>
          <w:color w:val="000000" w:themeColor="text1"/>
          <w:sz w:val="24"/>
          <w:szCs w:val="28"/>
        </w:rPr>
        <w:t>Due to COVID-19</w:t>
      </w:r>
      <w:r w:rsidR="00C859BD">
        <w:rPr>
          <w:b/>
          <w:color w:val="000000" w:themeColor="text1"/>
          <w:sz w:val="24"/>
          <w:szCs w:val="28"/>
        </w:rPr>
        <w:t>,</w:t>
      </w:r>
      <w:r w:rsidR="006B3300">
        <w:rPr>
          <w:b/>
          <w:color w:val="000000" w:themeColor="text1"/>
          <w:sz w:val="24"/>
          <w:szCs w:val="28"/>
        </w:rPr>
        <w:t xml:space="preserve"> and if necessary</w:t>
      </w:r>
      <w:r>
        <w:rPr>
          <w:b/>
          <w:color w:val="000000" w:themeColor="text1"/>
          <w:sz w:val="24"/>
          <w:szCs w:val="28"/>
        </w:rPr>
        <w:t xml:space="preserve">, incorporate an online project/experiment that the teacher can demonstrate virtually during an online class or one where students can perform </w:t>
      </w:r>
      <w:r w:rsidR="00AA4FD9">
        <w:rPr>
          <w:b/>
          <w:color w:val="000000" w:themeColor="text1"/>
          <w:sz w:val="24"/>
          <w:szCs w:val="28"/>
        </w:rPr>
        <w:t xml:space="preserve">the </w:t>
      </w:r>
      <w:r>
        <w:rPr>
          <w:b/>
          <w:color w:val="000000" w:themeColor="text1"/>
          <w:sz w:val="24"/>
          <w:szCs w:val="28"/>
        </w:rPr>
        <w:t>project</w:t>
      </w:r>
      <w:r w:rsidR="00B27D8E">
        <w:rPr>
          <w:b/>
          <w:color w:val="000000" w:themeColor="text1"/>
          <w:sz w:val="24"/>
          <w:szCs w:val="28"/>
        </w:rPr>
        <w:t xml:space="preserve"> </w:t>
      </w:r>
      <w:r>
        <w:rPr>
          <w:b/>
          <w:color w:val="000000" w:themeColor="text1"/>
          <w:sz w:val="24"/>
          <w:szCs w:val="28"/>
        </w:rPr>
        <w:t>/</w:t>
      </w:r>
      <w:r w:rsidR="00B27D8E">
        <w:rPr>
          <w:b/>
          <w:color w:val="000000" w:themeColor="text1"/>
          <w:sz w:val="24"/>
          <w:szCs w:val="28"/>
        </w:rPr>
        <w:t xml:space="preserve"> </w:t>
      </w:r>
      <w:r>
        <w:rPr>
          <w:b/>
          <w:color w:val="000000" w:themeColor="text1"/>
          <w:sz w:val="24"/>
          <w:szCs w:val="28"/>
        </w:rPr>
        <w:t xml:space="preserve">experiment safely at home while </w:t>
      </w:r>
      <w:r w:rsidR="00CE06E3">
        <w:rPr>
          <w:b/>
          <w:color w:val="000000" w:themeColor="text1"/>
          <w:sz w:val="24"/>
          <w:szCs w:val="28"/>
        </w:rPr>
        <w:t xml:space="preserve">the </w:t>
      </w:r>
      <w:r>
        <w:rPr>
          <w:b/>
          <w:color w:val="000000" w:themeColor="text1"/>
          <w:sz w:val="24"/>
          <w:szCs w:val="28"/>
        </w:rPr>
        <w:t>teacher observe</w:t>
      </w:r>
      <w:r w:rsidR="00CE06E3">
        <w:rPr>
          <w:b/>
          <w:color w:val="000000" w:themeColor="text1"/>
          <w:sz w:val="24"/>
          <w:szCs w:val="28"/>
        </w:rPr>
        <w:t>s</w:t>
      </w:r>
      <w:r>
        <w:rPr>
          <w:b/>
          <w:color w:val="000000" w:themeColor="text1"/>
          <w:sz w:val="24"/>
          <w:szCs w:val="28"/>
        </w:rPr>
        <w:t xml:space="preserve"> virtually</w:t>
      </w:r>
      <w:r w:rsidR="00506A53">
        <w:rPr>
          <w:b/>
          <w:color w:val="000000" w:themeColor="text1"/>
          <w:sz w:val="24"/>
          <w:szCs w:val="28"/>
        </w:rPr>
        <w:t>,</w:t>
      </w:r>
      <w:r>
        <w:rPr>
          <w:b/>
          <w:color w:val="000000" w:themeColor="text1"/>
          <w:sz w:val="24"/>
          <w:szCs w:val="28"/>
        </w:rPr>
        <w:t xml:space="preserve"> and parent</w:t>
      </w:r>
      <w:r w:rsidR="00506A53">
        <w:rPr>
          <w:b/>
          <w:color w:val="000000" w:themeColor="text1"/>
          <w:sz w:val="24"/>
          <w:szCs w:val="28"/>
        </w:rPr>
        <w:t>s</w:t>
      </w:r>
      <w:r>
        <w:rPr>
          <w:b/>
          <w:color w:val="000000" w:themeColor="text1"/>
          <w:sz w:val="24"/>
          <w:szCs w:val="28"/>
        </w:rPr>
        <w:t>/guardian</w:t>
      </w:r>
      <w:r w:rsidR="00506A53">
        <w:rPr>
          <w:b/>
          <w:color w:val="000000" w:themeColor="text1"/>
          <w:sz w:val="24"/>
          <w:szCs w:val="28"/>
        </w:rPr>
        <w:t>s</w:t>
      </w:r>
      <w:r>
        <w:rPr>
          <w:b/>
          <w:color w:val="000000" w:themeColor="text1"/>
          <w:sz w:val="24"/>
          <w:szCs w:val="28"/>
        </w:rPr>
        <w:t xml:space="preserve"> watch at home.</w:t>
      </w:r>
    </w:p>
    <w:p w14:paraId="02DDFA20" w14:textId="28558C72" w:rsidR="00F66329" w:rsidRDefault="001774F3" w:rsidP="00F574BF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8"/>
        </w:rPr>
      </w:pPr>
      <w:r w:rsidRPr="00F66329">
        <w:rPr>
          <w:b/>
          <w:color w:val="000000" w:themeColor="text1"/>
          <w:sz w:val="24"/>
          <w:szCs w:val="28"/>
        </w:rPr>
        <w:t xml:space="preserve">Attach a description of </w:t>
      </w:r>
      <w:r w:rsidR="001457EE">
        <w:rPr>
          <w:b/>
          <w:color w:val="000000" w:themeColor="text1"/>
          <w:sz w:val="24"/>
          <w:szCs w:val="28"/>
        </w:rPr>
        <w:t>the project</w:t>
      </w:r>
      <w:r w:rsidRPr="00F66329">
        <w:rPr>
          <w:b/>
          <w:color w:val="000000" w:themeColor="text1"/>
          <w:sz w:val="24"/>
          <w:szCs w:val="28"/>
        </w:rPr>
        <w:t xml:space="preserve"> you plan to implement with the </w:t>
      </w:r>
      <w:r w:rsidR="005F0612">
        <w:rPr>
          <w:b/>
          <w:color w:val="000000" w:themeColor="text1"/>
          <w:sz w:val="24"/>
          <w:szCs w:val="28"/>
        </w:rPr>
        <w:t>award</w:t>
      </w:r>
      <w:r w:rsidR="001032B7" w:rsidRPr="00F66329">
        <w:rPr>
          <w:b/>
          <w:color w:val="000000" w:themeColor="text1"/>
          <w:sz w:val="24"/>
          <w:szCs w:val="28"/>
        </w:rPr>
        <w:t>, including an itemized and total cost summary</w:t>
      </w:r>
      <w:r w:rsidRPr="00F66329">
        <w:rPr>
          <w:b/>
          <w:color w:val="000000" w:themeColor="text1"/>
          <w:sz w:val="24"/>
          <w:szCs w:val="28"/>
        </w:rPr>
        <w:t>.  Include how your project</w:t>
      </w:r>
      <w:r w:rsidR="002618ED" w:rsidRPr="00F66329">
        <w:rPr>
          <w:b/>
          <w:color w:val="000000" w:themeColor="text1"/>
          <w:sz w:val="24"/>
          <w:szCs w:val="28"/>
        </w:rPr>
        <w:t xml:space="preserve"> is related to </w:t>
      </w:r>
      <w:r w:rsidR="007F408D">
        <w:rPr>
          <w:b/>
          <w:color w:val="000000" w:themeColor="text1"/>
          <w:sz w:val="24"/>
          <w:szCs w:val="28"/>
        </w:rPr>
        <w:t>our Petroleum I</w:t>
      </w:r>
      <w:r w:rsidR="002618ED" w:rsidRPr="00F66329">
        <w:rPr>
          <w:b/>
          <w:color w:val="000000" w:themeColor="text1"/>
          <w:sz w:val="24"/>
          <w:szCs w:val="28"/>
        </w:rPr>
        <w:t>ndustry</w:t>
      </w:r>
      <w:r w:rsidRPr="00F66329">
        <w:rPr>
          <w:b/>
          <w:color w:val="000000" w:themeColor="text1"/>
          <w:sz w:val="24"/>
          <w:szCs w:val="28"/>
        </w:rPr>
        <w:t xml:space="preserve">.  </w:t>
      </w:r>
      <w:r w:rsidR="00F66329" w:rsidRPr="00F66329">
        <w:rPr>
          <w:b/>
          <w:color w:val="000000" w:themeColor="text1"/>
          <w:sz w:val="24"/>
          <w:szCs w:val="28"/>
        </w:rPr>
        <w:t>This year</w:t>
      </w:r>
      <w:r w:rsidR="00BC2048">
        <w:rPr>
          <w:b/>
          <w:color w:val="000000" w:themeColor="text1"/>
          <w:sz w:val="24"/>
          <w:szCs w:val="28"/>
        </w:rPr>
        <w:t>,</w:t>
      </w:r>
      <w:r w:rsidR="00F66329" w:rsidRPr="00F66329">
        <w:rPr>
          <w:b/>
          <w:color w:val="000000" w:themeColor="text1"/>
          <w:sz w:val="24"/>
          <w:szCs w:val="28"/>
        </w:rPr>
        <w:t xml:space="preserve"> we will review only applications </w:t>
      </w:r>
      <w:r w:rsidR="001A0019">
        <w:rPr>
          <w:b/>
          <w:color w:val="000000" w:themeColor="text1"/>
          <w:sz w:val="24"/>
          <w:szCs w:val="28"/>
        </w:rPr>
        <w:t xml:space="preserve">with the </w:t>
      </w:r>
      <w:r w:rsidR="00D61AD9">
        <w:rPr>
          <w:b/>
          <w:color w:val="000000" w:themeColor="text1"/>
          <w:sz w:val="24"/>
          <w:szCs w:val="28"/>
        </w:rPr>
        <w:t>“</w:t>
      </w:r>
      <w:r w:rsidR="001A0019">
        <w:rPr>
          <w:b/>
          <w:color w:val="000000" w:themeColor="text1"/>
          <w:sz w:val="24"/>
          <w:szCs w:val="28"/>
        </w:rPr>
        <w:t xml:space="preserve">positive aspects of </w:t>
      </w:r>
      <w:r w:rsidRPr="00F66329">
        <w:rPr>
          <w:b/>
          <w:color w:val="000000" w:themeColor="text1"/>
          <w:sz w:val="24"/>
          <w:szCs w:val="28"/>
        </w:rPr>
        <w:t>petroleum</w:t>
      </w:r>
      <w:r w:rsidR="00CE06E3">
        <w:rPr>
          <w:b/>
          <w:color w:val="000000" w:themeColor="text1"/>
          <w:sz w:val="24"/>
          <w:szCs w:val="28"/>
        </w:rPr>
        <w:t>-</w:t>
      </w:r>
      <w:r w:rsidRPr="00F66329">
        <w:rPr>
          <w:b/>
          <w:color w:val="000000" w:themeColor="text1"/>
          <w:sz w:val="24"/>
          <w:szCs w:val="28"/>
        </w:rPr>
        <w:t>related projects</w:t>
      </w:r>
      <w:r w:rsidR="005A269E">
        <w:rPr>
          <w:b/>
          <w:color w:val="000000" w:themeColor="text1"/>
          <w:sz w:val="24"/>
          <w:szCs w:val="28"/>
        </w:rPr>
        <w:t>.</w:t>
      </w:r>
      <w:r w:rsidR="00D61AD9">
        <w:rPr>
          <w:b/>
          <w:color w:val="000000" w:themeColor="text1"/>
          <w:sz w:val="24"/>
          <w:szCs w:val="28"/>
        </w:rPr>
        <w:t>”</w:t>
      </w:r>
    </w:p>
    <w:p w14:paraId="18D14DF5" w14:textId="7F2EB63C" w:rsidR="001507F1" w:rsidRPr="00F66329" w:rsidRDefault="001507F1" w:rsidP="00F574BF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8"/>
        </w:rPr>
      </w:pPr>
      <w:r w:rsidRPr="00F66329">
        <w:rPr>
          <w:b/>
          <w:color w:val="000000" w:themeColor="text1"/>
          <w:sz w:val="24"/>
          <w:szCs w:val="28"/>
        </w:rPr>
        <w:t xml:space="preserve">Briefly explain how your classroom/department/students/etc. will benefit from the </w:t>
      </w:r>
      <w:r w:rsidR="005F0612">
        <w:rPr>
          <w:b/>
          <w:color w:val="000000" w:themeColor="text1"/>
          <w:sz w:val="24"/>
          <w:szCs w:val="28"/>
        </w:rPr>
        <w:t>award</w:t>
      </w:r>
      <w:r w:rsidRPr="00F66329">
        <w:rPr>
          <w:b/>
          <w:color w:val="000000" w:themeColor="text1"/>
          <w:sz w:val="24"/>
          <w:szCs w:val="28"/>
        </w:rPr>
        <w:t>.</w:t>
      </w:r>
    </w:p>
    <w:p w14:paraId="30A8698D" w14:textId="77777777" w:rsidR="0068754F" w:rsidRPr="007554C7" w:rsidRDefault="0068754F" w:rsidP="001507F1">
      <w:pPr>
        <w:pStyle w:val="ListParagraph"/>
        <w:rPr>
          <w:b/>
          <w:color w:val="0000FF"/>
          <w:sz w:val="18"/>
          <w:szCs w:val="18"/>
        </w:rPr>
      </w:pPr>
    </w:p>
    <w:p w14:paraId="47E623E2" w14:textId="77777777" w:rsidR="00CC79E4" w:rsidRPr="001507F1" w:rsidRDefault="001507F1" w:rsidP="006D6AC8">
      <w:pPr>
        <w:pStyle w:val="ListParagraph"/>
        <w:numPr>
          <w:ilvl w:val="0"/>
          <w:numId w:val="1"/>
        </w:numPr>
        <w:spacing w:after="0"/>
        <w:ind w:left="360"/>
        <w:rPr>
          <w:b/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</w:rPr>
        <w:t>RECOMMENDED LINKS</w:t>
      </w:r>
      <w:r w:rsidR="00CC79E4" w:rsidRPr="001507F1">
        <w:rPr>
          <w:b/>
          <w:color w:val="000000" w:themeColor="text1"/>
          <w:sz w:val="28"/>
          <w:szCs w:val="28"/>
        </w:rPr>
        <w:t>:</w:t>
      </w:r>
    </w:p>
    <w:p w14:paraId="62FB70E3" w14:textId="77777777" w:rsidR="00CC79E4" w:rsidRPr="001507F1" w:rsidRDefault="00CC79E4" w:rsidP="007554C7">
      <w:pPr>
        <w:spacing w:after="5"/>
        <w:ind w:firstLine="720"/>
        <w:rPr>
          <w:b/>
          <w:color w:val="000000" w:themeColor="text1"/>
          <w:sz w:val="24"/>
          <w:szCs w:val="28"/>
        </w:rPr>
      </w:pPr>
      <w:hyperlink r:id="rId7" w:history="1">
        <w:r w:rsidRPr="001507F1">
          <w:rPr>
            <w:rStyle w:val="Hyperlink"/>
            <w:b/>
            <w:color w:val="000000" w:themeColor="text1"/>
            <w:sz w:val="24"/>
            <w:szCs w:val="28"/>
            <w:u w:val="none"/>
          </w:rPr>
          <w:t>http://www.energy4me.org</w:t>
        </w:r>
      </w:hyperlink>
    </w:p>
    <w:p w14:paraId="6326A1DC" w14:textId="52044451" w:rsidR="00A25AB3" w:rsidRDefault="001507F1" w:rsidP="007554C7">
      <w:pPr>
        <w:spacing w:after="5"/>
        <w:rPr>
          <w:rStyle w:val="Hyperlink"/>
          <w:b/>
          <w:color w:val="000000" w:themeColor="text1"/>
          <w:sz w:val="24"/>
          <w:szCs w:val="28"/>
          <w:u w:val="none"/>
        </w:rPr>
      </w:pPr>
      <w:r w:rsidRPr="001507F1">
        <w:rPr>
          <w:color w:val="000000" w:themeColor="text1"/>
          <w:sz w:val="24"/>
          <w:szCs w:val="28"/>
        </w:rPr>
        <w:tab/>
      </w:r>
      <w:hyperlink r:id="rId8" w:history="1">
        <w:r w:rsidR="00CC79E4" w:rsidRPr="001507F1">
          <w:rPr>
            <w:rStyle w:val="Hyperlink"/>
            <w:b/>
            <w:color w:val="000000" w:themeColor="text1"/>
            <w:sz w:val="24"/>
            <w:szCs w:val="28"/>
            <w:u w:val="none"/>
          </w:rPr>
          <w:t>http://www.sciencebuddies.org/science-fair-projects/</w:t>
        </w:r>
      </w:hyperlink>
    </w:p>
    <w:p w14:paraId="08BDC832" w14:textId="77777777" w:rsidR="00050327" w:rsidRPr="00050327" w:rsidRDefault="00050327" w:rsidP="007554C7">
      <w:pPr>
        <w:spacing w:after="5"/>
        <w:rPr>
          <w:bCs/>
          <w:color w:val="000000" w:themeColor="text1"/>
          <w:sz w:val="6"/>
          <w:szCs w:val="8"/>
        </w:rPr>
      </w:pPr>
    </w:p>
    <w:p w14:paraId="5C1C5641" w14:textId="014CA8E0" w:rsidR="00CC79E4" w:rsidRPr="00050327" w:rsidRDefault="007D54F7" w:rsidP="00CC79E4">
      <w:pPr>
        <w:tabs>
          <w:tab w:val="left" w:pos="2656"/>
        </w:tabs>
        <w:rPr>
          <w:sz w:val="24"/>
          <w:szCs w:val="24"/>
        </w:rPr>
      </w:pPr>
      <w:r w:rsidRPr="00050327">
        <w:rPr>
          <w:sz w:val="24"/>
          <w:szCs w:val="24"/>
        </w:rPr>
        <w:t>Thank you all</w:t>
      </w:r>
      <w:r w:rsidR="00CC79E4" w:rsidRPr="00050327">
        <w:rPr>
          <w:sz w:val="24"/>
          <w:szCs w:val="24"/>
        </w:rPr>
        <w:t xml:space="preserve"> again for your time</w:t>
      </w:r>
      <w:r w:rsidRPr="00050327">
        <w:rPr>
          <w:sz w:val="24"/>
          <w:szCs w:val="24"/>
        </w:rPr>
        <w:t xml:space="preserve"> and continued efforts</w:t>
      </w:r>
      <w:r w:rsidR="00CC79E4" w:rsidRPr="00050327">
        <w:rPr>
          <w:sz w:val="24"/>
          <w:szCs w:val="24"/>
        </w:rPr>
        <w:t xml:space="preserve">.  If you have any questions, do not hesitate to </w:t>
      </w:r>
      <w:r w:rsidR="00C67187" w:rsidRPr="00050327">
        <w:rPr>
          <w:sz w:val="24"/>
          <w:szCs w:val="24"/>
        </w:rPr>
        <w:t>call</w:t>
      </w:r>
      <w:r w:rsidR="0068754F" w:rsidRPr="00050327">
        <w:rPr>
          <w:sz w:val="24"/>
          <w:szCs w:val="24"/>
        </w:rPr>
        <w:t xml:space="preserve"> or email</w:t>
      </w:r>
      <w:r w:rsidR="00CC79E4" w:rsidRPr="00050327">
        <w:rPr>
          <w:sz w:val="24"/>
          <w:szCs w:val="24"/>
        </w:rPr>
        <w:t xml:space="preserve"> </w:t>
      </w:r>
      <w:r w:rsidR="005A269E" w:rsidRPr="00050327">
        <w:rPr>
          <w:sz w:val="24"/>
          <w:szCs w:val="24"/>
        </w:rPr>
        <w:t>us</w:t>
      </w:r>
      <w:r w:rsidR="00CC79E4" w:rsidRPr="00050327">
        <w:rPr>
          <w:sz w:val="24"/>
          <w:szCs w:val="24"/>
        </w:rPr>
        <w:t xml:space="preserve"> or any of </w:t>
      </w:r>
      <w:r w:rsidR="00B07DE3">
        <w:rPr>
          <w:sz w:val="24"/>
          <w:szCs w:val="24"/>
        </w:rPr>
        <w:t>our</w:t>
      </w:r>
      <w:r w:rsidR="00CC79E4" w:rsidRPr="00050327">
        <w:rPr>
          <w:sz w:val="24"/>
          <w:szCs w:val="24"/>
        </w:rPr>
        <w:t xml:space="preserve"> board members.</w:t>
      </w:r>
    </w:p>
    <w:p w14:paraId="4625D394" w14:textId="77777777" w:rsidR="00A13101" w:rsidRPr="00050327" w:rsidRDefault="002618ED" w:rsidP="00643B7D">
      <w:pPr>
        <w:tabs>
          <w:tab w:val="left" w:pos="2656"/>
        </w:tabs>
        <w:spacing w:after="0" w:line="240" w:lineRule="auto"/>
        <w:rPr>
          <w:sz w:val="24"/>
          <w:szCs w:val="24"/>
        </w:rPr>
      </w:pPr>
      <w:r w:rsidRPr="00050327">
        <w:rPr>
          <w:sz w:val="24"/>
          <w:szCs w:val="24"/>
        </w:rPr>
        <w:t>Best Regards,</w:t>
      </w:r>
    </w:p>
    <w:p w14:paraId="38EC0542" w14:textId="77777777" w:rsidR="006B3300" w:rsidRDefault="006B3300" w:rsidP="00643B7D">
      <w:pPr>
        <w:tabs>
          <w:tab w:val="left" w:pos="2656"/>
        </w:tabs>
        <w:spacing w:after="0" w:line="240" w:lineRule="auto"/>
        <w:rPr>
          <w:b/>
          <w:i/>
          <w:sz w:val="24"/>
          <w:szCs w:val="20"/>
        </w:rPr>
        <w:sectPr w:rsidR="006B3300" w:rsidSect="00A25AB3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432B80C" w14:textId="6851F03C" w:rsidR="00CC79E4" w:rsidRPr="002B0488" w:rsidRDefault="006A419E" w:rsidP="00643B7D">
      <w:pPr>
        <w:tabs>
          <w:tab w:val="left" w:pos="2656"/>
        </w:tabs>
        <w:spacing w:after="0" w:line="240" w:lineRule="auto"/>
        <w:rPr>
          <w:b/>
          <w:i/>
          <w:sz w:val="24"/>
          <w:szCs w:val="20"/>
        </w:rPr>
      </w:pPr>
      <w:r w:rsidRPr="002B0488">
        <w:rPr>
          <w:b/>
          <w:i/>
          <w:sz w:val="24"/>
          <w:szCs w:val="20"/>
        </w:rPr>
        <w:t>Karen Lestelle</w:t>
      </w:r>
      <w:r w:rsidR="008D052A" w:rsidRPr="002B0488">
        <w:rPr>
          <w:b/>
          <w:i/>
          <w:sz w:val="24"/>
          <w:szCs w:val="20"/>
        </w:rPr>
        <w:t xml:space="preserve">, </w:t>
      </w:r>
      <w:r w:rsidR="00C70036" w:rsidRPr="002B0488">
        <w:rPr>
          <w:b/>
          <w:i/>
          <w:sz w:val="24"/>
          <w:szCs w:val="20"/>
        </w:rPr>
        <w:t xml:space="preserve">Committee </w:t>
      </w:r>
      <w:r w:rsidR="00295D54" w:rsidRPr="002B0488">
        <w:rPr>
          <w:b/>
          <w:i/>
          <w:sz w:val="24"/>
          <w:szCs w:val="20"/>
        </w:rPr>
        <w:t>Chairperson</w:t>
      </w:r>
      <w:r w:rsidR="00E54B92">
        <w:rPr>
          <w:b/>
          <w:i/>
          <w:sz w:val="24"/>
          <w:szCs w:val="20"/>
        </w:rPr>
        <w:t xml:space="preserve">    </w:t>
      </w:r>
      <w:r w:rsidR="00E54B92">
        <w:rPr>
          <w:b/>
          <w:i/>
          <w:sz w:val="24"/>
          <w:szCs w:val="20"/>
        </w:rPr>
        <w:tab/>
      </w:r>
      <w:r w:rsidR="005B3648">
        <w:rPr>
          <w:b/>
          <w:i/>
          <w:sz w:val="24"/>
          <w:szCs w:val="20"/>
        </w:rPr>
        <w:t xml:space="preserve"> </w:t>
      </w:r>
      <w:r w:rsidR="00AD3128">
        <w:rPr>
          <w:b/>
          <w:i/>
          <w:sz w:val="24"/>
          <w:szCs w:val="20"/>
        </w:rPr>
        <w:t>Dave McCraine</w:t>
      </w:r>
      <w:r w:rsidR="002422C6">
        <w:rPr>
          <w:b/>
          <w:i/>
          <w:sz w:val="24"/>
          <w:szCs w:val="20"/>
        </w:rPr>
        <w:t>, Committee Member</w:t>
      </w:r>
    </w:p>
    <w:p w14:paraId="33E7FE4D" w14:textId="3A1311AC" w:rsidR="00295D54" w:rsidRDefault="00AD3128" w:rsidP="00643B7D">
      <w:pPr>
        <w:tabs>
          <w:tab w:val="left" w:pos="2656"/>
        </w:tabs>
        <w:spacing w:after="0" w:line="240" w:lineRule="auto"/>
        <w:rPr>
          <w:b/>
          <w:i/>
          <w:sz w:val="24"/>
          <w:szCs w:val="20"/>
        </w:rPr>
      </w:pPr>
      <w:r>
        <w:rPr>
          <w:b/>
          <w:i/>
          <w:sz w:val="24"/>
          <w:szCs w:val="20"/>
        </w:rPr>
        <w:t>Jacob Dixon</w:t>
      </w:r>
      <w:r w:rsidR="00295D54" w:rsidRPr="002B0488">
        <w:rPr>
          <w:b/>
          <w:i/>
          <w:sz w:val="24"/>
          <w:szCs w:val="20"/>
        </w:rPr>
        <w:t>, Committee Member</w:t>
      </w:r>
      <w:r w:rsidR="006B3300">
        <w:rPr>
          <w:b/>
          <w:i/>
          <w:sz w:val="24"/>
          <w:szCs w:val="20"/>
        </w:rPr>
        <w:tab/>
      </w:r>
      <w:r w:rsidR="006B3300">
        <w:rPr>
          <w:b/>
          <w:i/>
          <w:sz w:val="24"/>
          <w:szCs w:val="20"/>
        </w:rPr>
        <w:tab/>
      </w:r>
      <w:r w:rsidR="000D1C45">
        <w:rPr>
          <w:b/>
          <w:i/>
          <w:sz w:val="24"/>
          <w:szCs w:val="20"/>
        </w:rPr>
        <w:t>Art Mixon</w:t>
      </w:r>
      <w:r w:rsidR="006B3300">
        <w:rPr>
          <w:b/>
          <w:i/>
          <w:sz w:val="24"/>
          <w:szCs w:val="20"/>
        </w:rPr>
        <w:t>, Committee Member</w:t>
      </w:r>
    </w:p>
    <w:p w14:paraId="131877D2" w14:textId="41C5EF06" w:rsidR="000B508B" w:rsidRPr="002B0488" w:rsidRDefault="00AD3128" w:rsidP="00643B7D">
      <w:pPr>
        <w:tabs>
          <w:tab w:val="left" w:pos="2656"/>
        </w:tabs>
        <w:spacing w:after="0" w:line="240" w:lineRule="auto"/>
        <w:rPr>
          <w:b/>
          <w:i/>
          <w:sz w:val="24"/>
          <w:szCs w:val="20"/>
        </w:rPr>
      </w:pPr>
      <w:r>
        <w:rPr>
          <w:b/>
          <w:i/>
          <w:sz w:val="24"/>
          <w:szCs w:val="20"/>
        </w:rPr>
        <w:t>Kim Hitt</w:t>
      </w:r>
      <w:r w:rsidR="000B508B" w:rsidRPr="002B0488">
        <w:rPr>
          <w:b/>
          <w:i/>
          <w:sz w:val="24"/>
          <w:szCs w:val="20"/>
        </w:rPr>
        <w:t>, Committee Member</w:t>
      </w:r>
      <w:r w:rsidR="006B3300">
        <w:rPr>
          <w:b/>
          <w:i/>
          <w:sz w:val="24"/>
          <w:szCs w:val="20"/>
        </w:rPr>
        <w:t xml:space="preserve">  </w:t>
      </w:r>
      <w:r w:rsidR="006B3300">
        <w:rPr>
          <w:b/>
          <w:i/>
          <w:sz w:val="24"/>
          <w:szCs w:val="20"/>
        </w:rPr>
        <w:tab/>
      </w:r>
      <w:r w:rsidR="006B3300">
        <w:rPr>
          <w:b/>
          <w:i/>
          <w:sz w:val="24"/>
          <w:szCs w:val="20"/>
        </w:rPr>
        <w:tab/>
        <w:t xml:space="preserve"> </w:t>
      </w:r>
    </w:p>
    <w:sectPr w:rsidR="000B508B" w:rsidRPr="002B0488" w:rsidSect="006B3300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633540"/>
    <w:multiLevelType w:val="hybridMultilevel"/>
    <w:tmpl w:val="11A2B13E"/>
    <w:lvl w:ilvl="0" w:tplc="2306128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3B6E05"/>
    <w:multiLevelType w:val="hybridMultilevel"/>
    <w:tmpl w:val="E6562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A980513"/>
    <w:multiLevelType w:val="hybridMultilevel"/>
    <w:tmpl w:val="44909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5269829">
    <w:abstractNumId w:val="2"/>
  </w:num>
  <w:num w:numId="2" w16cid:durableId="119152474">
    <w:abstractNumId w:val="1"/>
  </w:num>
  <w:num w:numId="3" w16cid:durableId="15164601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jM3MjQwMzSyMDFS0lEKTi0uzszPAykwqgUAq/cE6CwAAAA="/>
  </w:docVars>
  <w:rsids>
    <w:rsidRoot w:val="00A25AB3"/>
    <w:rsid w:val="000013F3"/>
    <w:rsid w:val="0000284E"/>
    <w:rsid w:val="00044959"/>
    <w:rsid w:val="00047F15"/>
    <w:rsid w:val="00050327"/>
    <w:rsid w:val="000A4554"/>
    <w:rsid w:val="000A46EC"/>
    <w:rsid w:val="000B508B"/>
    <w:rsid w:val="000C76BD"/>
    <w:rsid w:val="000D1C45"/>
    <w:rsid w:val="000E0C6F"/>
    <w:rsid w:val="001032B7"/>
    <w:rsid w:val="0011617C"/>
    <w:rsid w:val="0012569C"/>
    <w:rsid w:val="0013782D"/>
    <w:rsid w:val="00137A28"/>
    <w:rsid w:val="0014270D"/>
    <w:rsid w:val="001457EE"/>
    <w:rsid w:val="001507F1"/>
    <w:rsid w:val="00155AFC"/>
    <w:rsid w:val="0016415D"/>
    <w:rsid w:val="00167A27"/>
    <w:rsid w:val="001774F3"/>
    <w:rsid w:val="00190854"/>
    <w:rsid w:val="00192946"/>
    <w:rsid w:val="0019406C"/>
    <w:rsid w:val="001A0019"/>
    <w:rsid w:val="001A355B"/>
    <w:rsid w:val="001C0915"/>
    <w:rsid w:val="001C2E44"/>
    <w:rsid w:val="001C3AA9"/>
    <w:rsid w:val="001D0F5E"/>
    <w:rsid w:val="001F14DE"/>
    <w:rsid w:val="001F1B3E"/>
    <w:rsid w:val="00207E32"/>
    <w:rsid w:val="0021445B"/>
    <w:rsid w:val="002168A0"/>
    <w:rsid w:val="00216F8F"/>
    <w:rsid w:val="002328DA"/>
    <w:rsid w:val="002337F9"/>
    <w:rsid w:val="002365EF"/>
    <w:rsid w:val="00240CE8"/>
    <w:rsid w:val="002422C6"/>
    <w:rsid w:val="002543F8"/>
    <w:rsid w:val="00255890"/>
    <w:rsid w:val="002618ED"/>
    <w:rsid w:val="00265C1A"/>
    <w:rsid w:val="002700DC"/>
    <w:rsid w:val="002776BA"/>
    <w:rsid w:val="00295D54"/>
    <w:rsid w:val="00295E2E"/>
    <w:rsid w:val="002A1531"/>
    <w:rsid w:val="002B0488"/>
    <w:rsid w:val="002B5DE1"/>
    <w:rsid w:val="002D3F38"/>
    <w:rsid w:val="002D53C8"/>
    <w:rsid w:val="003B0CE4"/>
    <w:rsid w:val="003D0CED"/>
    <w:rsid w:val="003D6729"/>
    <w:rsid w:val="003E138A"/>
    <w:rsid w:val="003F3224"/>
    <w:rsid w:val="003F7C7B"/>
    <w:rsid w:val="0040728B"/>
    <w:rsid w:val="004217F6"/>
    <w:rsid w:val="00446B69"/>
    <w:rsid w:val="00454A06"/>
    <w:rsid w:val="0045650F"/>
    <w:rsid w:val="0047155F"/>
    <w:rsid w:val="004967E1"/>
    <w:rsid w:val="004A0534"/>
    <w:rsid w:val="004B3EA3"/>
    <w:rsid w:val="004B490E"/>
    <w:rsid w:val="004B5511"/>
    <w:rsid w:val="004D2341"/>
    <w:rsid w:val="004D302B"/>
    <w:rsid w:val="004E1C53"/>
    <w:rsid w:val="004F579B"/>
    <w:rsid w:val="00502916"/>
    <w:rsid w:val="00505399"/>
    <w:rsid w:val="00506A53"/>
    <w:rsid w:val="005107D3"/>
    <w:rsid w:val="00530A88"/>
    <w:rsid w:val="0053183F"/>
    <w:rsid w:val="00535F06"/>
    <w:rsid w:val="00541EE0"/>
    <w:rsid w:val="005709B4"/>
    <w:rsid w:val="005A0170"/>
    <w:rsid w:val="005A269E"/>
    <w:rsid w:val="005B1856"/>
    <w:rsid w:val="005B2C82"/>
    <w:rsid w:val="005B2F81"/>
    <w:rsid w:val="005B3648"/>
    <w:rsid w:val="005B3B55"/>
    <w:rsid w:val="005C7B53"/>
    <w:rsid w:val="005D38CB"/>
    <w:rsid w:val="005D6EA7"/>
    <w:rsid w:val="005E6987"/>
    <w:rsid w:val="005F0612"/>
    <w:rsid w:val="005F3F28"/>
    <w:rsid w:val="006020B9"/>
    <w:rsid w:val="006176B9"/>
    <w:rsid w:val="00640367"/>
    <w:rsid w:val="00640D1B"/>
    <w:rsid w:val="00643B7D"/>
    <w:rsid w:val="0068754F"/>
    <w:rsid w:val="006A1910"/>
    <w:rsid w:val="006A419E"/>
    <w:rsid w:val="006B3300"/>
    <w:rsid w:val="006B367D"/>
    <w:rsid w:val="006B63B6"/>
    <w:rsid w:val="006D6AC8"/>
    <w:rsid w:val="007039C1"/>
    <w:rsid w:val="00713FD2"/>
    <w:rsid w:val="00724CB5"/>
    <w:rsid w:val="00753864"/>
    <w:rsid w:val="007554C7"/>
    <w:rsid w:val="00776875"/>
    <w:rsid w:val="00784808"/>
    <w:rsid w:val="007B26BC"/>
    <w:rsid w:val="007D54F7"/>
    <w:rsid w:val="007D6ADE"/>
    <w:rsid w:val="007F408D"/>
    <w:rsid w:val="00800FBB"/>
    <w:rsid w:val="00837DE8"/>
    <w:rsid w:val="00842212"/>
    <w:rsid w:val="00850EF5"/>
    <w:rsid w:val="00861B77"/>
    <w:rsid w:val="00867F14"/>
    <w:rsid w:val="00886FE4"/>
    <w:rsid w:val="008C5319"/>
    <w:rsid w:val="008D052A"/>
    <w:rsid w:val="008E54D0"/>
    <w:rsid w:val="008F59B2"/>
    <w:rsid w:val="0090349D"/>
    <w:rsid w:val="009116AE"/>
    <w:rsid w:val="009211DE"/>
    <w:rsid w:val="00950CDC"/>
    <w:rsid w:val="00951278"/>
    <w:rsid w:val="00956AA6"/>
    <w:rsid w:val="0097212E"/>
    <w:rsid w:val="00972541"/>
    <w:rsid w:val="0098377D"/>
    <w:rsid w:val="00990394"/>
    <w:rsid w:val="009D13E0"/>
    <w:rsid w:val="009E2395"/>
    <w:rsid w:val="009E64EB"/>
    <w:rsid w:val="009F6B0D"/>
    <w:rsid w:val="009F7F71"/>
    <w:rsid w:val="00A0504A"/>
    <w:rsid w:val="00A13101"/>
    <w:rsid w:val="00A25AB3"/>
    <w:rsid w:val="00A26A29"/>
    <w:rsid w:val="00A40D4C"/>
    <w:rsid w:val="00A55CD9"/>
    <w:rsid w:val="00A90154"/>
    <w:rsid w:val="00AA4FD9"/>
    <w:rsid w:val="00AB624D"/>
    <w:rsid w:val="00AC0C33"/>
    <w:rsid w:val="00AD3128"/>
    <w:rsid w:val="00AE24DB"/>
    <w:rsid w:val="00AE7871"/>
    <w:rsid w:val="00B07DE3"/>
    <w:rsid w:val="00B27D8E"/>
    <w:rsid w:val="00B41261"/>
    <w:rsid w:val="00B424F6"/>
    <w:rsid w:val="00B62C31"/>
    <w:rsid w:val="00B71A0A"/>
    <w:rsid w:val="00B75E78"/>
    <w:rsid w:val="00B834A0"/>
    <w:rsid w:val="00B905CC"/>
    <w:rsid w:val="00BC2048"/>
    <w:rsid w:val="00BC22F0"/>
    <w:rsid w:val="00BE75BA"/>
    <w:rsid w:val="00BF394D"/>
    <w:rsid w:val="00C11010"/>
    <w:rsid w:val="00C53264"/>
    <w:rsid w:val="00C54E37"/>
    <w:rsid w:val="00C648BA"/>
    <w:rsid w:val="00C67187"/>
    <w:rsid w:val="00C70036"/>
    <w:rsid w:val="00C71864"/>
    <w:rsid w:val="00C859BD"/>
    <w:rsid w:val="00C866A6"/>
    <w:rsid w:val="00CA6C99"/>
    <w:rsid w:val="00CB4A68"/>
    <w:rsid w:val="00CC79E4"/>
    <w:rsid w:val="00CE06E3"/>
    <w:rsid w:val="00D1101A"/>
    <w:rsid w:val="00D43565"/>
    <w:rsid w:val="00D61AD9"/>
    <w:rsid w:val="00D776D8"/>
    <w:rsid w:val="00D9100A"/>
    <w:rsid w:val="00D974C7"/>
    <w:rsid w:val="00DA345F"/>
    <w:rsid w:val="00DC4608"/>
    <w:rsid w:val="00DD1D8C"/>
    <w:rsid w:val="00DF46DA"/>
    <w:rsid w:val="00E04D5C"/>
    <w:rsid w:val="00E1213D"/>
    <w:rsid w:val="00E34FE4"/>
    <w:rsid w:val="00E41913"/>
    <w:rsid w:val="00E54B92"/>
    <w:rsid w:val="00E641E3"/>
    <w:rsid w:val="00E66885"/>
    <w:rsid w:val="00E820A1"/>
    <w:rsid w:val="00E902A3"/>
    <w:rsid w:val="00E94C25"/>
    <w:rsid w:val="00E971E0"/>
    <w:rsid w:val="00EB1944"/>
    <w:rsid w:val="00EB2A87"/>
    <w:rsid w:val="00EB441A"/>
    <w:rsid w:val="00ED50DC"/>
    <w:rsid w:val="00EE780C"/>
    <w:rsid w:val="00EF1156"/>
    <w:rsid w:val="00F077D0"/>
    <w:rsid w:val="00F13249"/>
    <w:rsid w:val="00F14513"/>
    <w:rsid w:val="00F14CB4"/>
    <w:rsid w:val="00F16325"/>
    <w:rsid w:val="00F3243F"/>
    <w:rsid w:val="00F636CB"/>
    <w:rsid w:val="00F63906"/>
    <w:rsid w:val="00F66329"/>
    <w:rsid w:val="00F773C5"/>
    <w:rsid w:val="00F969C2"/>
    <w:rsid w:val="00FA2FE4"/>
    <w:rsid w:val="00FD7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A9ED61"/>
  <w15:docId w15:val="{4272E403-8670-4128-B5AC-6082B3F5F9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25A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AB3"/>
    <w:rPr>
      <w:rFonts w:ascii="Tahoma" w:hAnsi="Tahoma" w:cs="Tahoma"/>
      <w:sz w:val="16"/>
      <w:szCs w:val="16"/>
    </w:rPr>
  </w:style>
  <w:style w:type="character" w:customStyle="1" w:styleId="ecgrame">
    <w:name w:val="ecgrame"/>
    <w:uiPriority w:val="99"/>
    <w:rsid w:val="00A25AB3"/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800FB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00FBB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CC79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74F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C3A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iencebuddies.org/science-fair-projects/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energy4me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3F0499-9532-4009-B46C-F7471004D5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60</Words>
  <Characters>3373</Characters>
  <Application>Microsoft Office Word</Application>
  <DocSecurity>0</DocSecurity>
  <Lines>134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vron</Company>
  <LinksUpToDate>false</LinksUpToDate>
  <CharactersWithSpaces>3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yle Staude</dc:creator>
  <cp:lastModifiedBy>Karen Lestelle</cp:lastModifiedBy>
  <cp:revision>3</cp:revision>
  <cp:lastPrinted>2025-10-13T23:22:00Z</cp:lastPrinted>
  <dcterms:created xsi:type="dcterms:W3CDTF">2026-03-10T14:16:00Z</dcterms:created>
  <dcterms:modified xsi:type="dcterms:W3CDTF">2026-03-10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f8f0cfcda8a645a96a616d223e3042e6598c68ab9570788fe70ce4f8b14116</vt:lpwstr>
  </property>
</Properties>
</file>